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256BF"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256BF"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256BF"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340BEB9E"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EE042F" w:rsidRPr="00EE042F">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1B0F9B4F"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EE042F" w:rsidRPr="00EE042F">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5327480B"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EE042F">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6CDC45DC"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EE042F" w:rsidRPr="00EE042F">
            <w:rPr>
              <w:color w:val="000000"/>
              <w:sz w:val="24"/>
              <w:szCs w:val="24"/>
            </w:rPr>
            <w:t>(Barchielli et al., 2022)</w:t>
          </w:r>
        </w:sdtContent>
      </w:sdt>
      <w:r w:rsidRPr="00400470">
        <w:rPr>
          <w:sz w:val="24"/>
          <w:szCs w:val="24"/>
        </w:rPr>
        <w:t>.</w:t>
      </w:r>
    </w:p>
    <w:p w14:paraId="6B514152" w14:textId="4DE3E889"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EE042F" w:rsidRPr="00EE042F">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EE042F" w:rsidRPr="00EE042F">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EE042F" w:rsidRPr="00EE042F">
            <w:rPr>
              <w:color w:val="000000"/>
              <w:sz w:val="24"/>
              <w:szCs w:val="24"/>
            </w:rPr>
            <w:t>(Wulansari et al., 2020)</w:t>
          </w:r>
        </w:sdtContent>
      </w:sdt>
      <w:r w:rsidRPr="00400470">
        <w:rPr>
          <w:sz w:val="24"/>
          <w:szCs w:val="24"/>
        </w:rPr>
        <w:t>.</w:t>
      </w:r>
    </w:p>
    <w:p w14:paraId="2743C9EC" w14:textId="7C1EB8D0"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EE042F" w:rsidRPr="00EE042F">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6A942ED2"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EE042F" w:rsidRPr="00EE042F">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EE042F">
            <w:rPr>
              <w:rFonts w:eastAsia="Times New Roman"/>
            </w:rPr>
            <w:t>(</w:t>
          </w:r>
          <w:r w:rsidR="00EE042F">
            <w:rPr>
              <w:rFonts w:eastAsia="Times New Roman"/>
              <w:i/>
              <w:iCs/>
            </w:rPr>
            <w:t>Saúde Mental é o Tema Da Campanha de Natal Da Vodafone - Vodafone Portugal</w:t>
          </w:r>
          <w:r w:rsidR="00EE042F">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7469368"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EE042F">
            <w:rPr>
              <w:rFonts w:eastAsia="Times New Roman"/>
            </w:rPr>
            <w:t>(</w:t>
          </w:r>
          <w:r w:rsidR="00EE042F">
            <w:rPr>
              <w:rFonts w:eastAsia="Times New Roman"/>
              <w:i/>
              <w:iCs/>
            </w:rPr>
            <w:t>Partilha o Que Estás a Sentir | Natal 2022 | Vodafone Portugal - YouTube</w:t>
          </w:r>
          <w:r w:rsidR="00EE042F">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11517417"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EE042F">
            <w:rPr>
              <w:rFonts w:eastAsia="Times New Roman"/>
            </w:rPr>
            <w:t>(</w:t>
          </w:r>
          <w:r w:rsidR="00EE042F">
            <w:rPr>
              <w:rFonts w:eastAsia="Times New Roman"/>
              <w:i/>
              <w:iCs/>
            </w:rPr>
            <w:t>Partilha o Que Estás a Sentir | Natal 2022 | Vodafone Portugal - YouTube</w:t>
          </w:r>
          <w:r w:rsidR="00EE042F">
            <w:rPr>
              <w:rFonts w:eastAsia="Times New Roman"/>
            </w:rPr>
            <w:t>, 2022)</w:t>
          </w:r>
        </w:sdtContent>
      </w:sdt>
      <w:bookmarkEnd w:id="18"/>
      <w:bookmarkEnd w:id="19"/>
      <w:bookmarkEnd w:id="20"/>
      <w:r w:rsidR="00D86C3D">
        <w:rPr>
          <w:color w:val="000000"/>
          <w:sz w:val="24"/>
          <w:szCs w:val="24"/>
        </w:rPr>
        <w:t>.</w:t>
      </w:r>
    </w:p>
    <w:p w14:paraId="03C489C4" w14:textId="1CC6A604"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EE042F" w:rsidRPr="00EE042F">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4A2BE6E4"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EE042F">
            <w:rPr>
              <w:rFonts w:eastAsia="Times New Roman"/>
            </w:rPr>
            <w:t>(</w:t>
          </w:r>
          <w:r w:rsidR="00EE042F">
            <w:rPr>
              <w:rFonts w:eastAsia="Times New Roman"/>
              <w:i/>
              <w:iCs/>
            </w:rPr>
            <w:t>Uma Conversa Sobre Saúde Mental | Natal 2022 | Vodafone Portugal - YouTube</w:t>
          </w:r>
          <w:r w:rsidR="00EE042F">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6166F209"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EE042F" w:rsidRPr="00EE042F">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EE042F" w:rsidRPr="00EE042F">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EE042F" w:rsidRPr="00EE042F">
            <w:rPr>
              <w:color w:val="000000"/>
              <w:sz w:val="24"/>
              <w:szCs w:val="24"/>
            </w:rPr>
            <w:t>(DGS, 2022)</w:t>
          </w:r>
        </w:sdtContent>
      </w:sdt>
      <w:r w:rsidR="00C00576">
        <w:rPr>
          <w:sz w:val="24"/>
          <w:szCs w:val="24"/>
        </w:rPr>
        <w:t>.</w:t>
      </w:r>
    </w:p>
    <w:p w14:paraId="39D21293" w14:textId="11FF23AF"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EE042F" w:rsidRPr="00EE042F">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10F06A61"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EE042F" w:rsidRPr="00EE042F">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EE042F" w:rsidRPr="00EE042F">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EE042F" w:rsidRPr="00EE042F">
            <w:rPr>
              <w:color w:val="000000"/>
              <w:sz w:val="24"/>
              <w:szCs w:val="24"/>
            </w:rPr>
            <w:t xml:space="preserve">(The </w:t>
          </w:r>
          <w:r w:rsidR="00EE042F" w:rsidRPr="00EE042F">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EE042F" w:rsidRPr="00EE042F">
            <w:rPr>
              <w:color w:val="000000"/>
              <w:sz w:val="24"/>
              <w:szCs w:val="24"/>
            </w:rPr>
            <w:t>(Chen et al., 2022)</w:t>
          </w:r>
        </w:sdtContent>
      </w:sdt>
      <w:r w:rsidRPr="00400470">
        <w:rPr>
          <w:sz w:val="24"/>
          <w:szCs w:val="24"/>
        </w:rPr>
        <w:t>.</w:t>
      </w:r>
    </w:p>
    <w:p w14:paraId="29125AF1" w14:textId="3A10B03B"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EE042F" w:rsidRPr="00EE042F">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6E7AB1D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EE042F" w:rsidRPr="00EE042F">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A3830F7"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EE042F">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111237E" w:rsidR="00F415E3" w:rsidRPr="00283A2D" w:rsidRDefault="00EE042F" w:rsidP="00194E7C">
                <w:pPr>
                  <w:jc w:val="center"/>
                  <w:rPr>
                    <w:color w:val="FFFFFF" w:themeColor="background1"/>
                    <w:sz w:val="18"/>
                    <w:szCs w:val="18"/>
                    <w:lang w:val="en-US"/>
                  </w:rPr>
                </w:pPr>
                <w:r w:rsidRPr="00EE042F">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30A6E5FA" w:rsidR="00F415E3" w:rsidRPr="00283A2D" w:rsidRDefault="00EE042F" w:rsidP="00194E7C">
                <w:pPr>
                  <w:jc w:val="center"/>
                  <w:rPr>
                    <w:color w:val="FFFFFF" w:themeColor="background1"/>
                    <w:sz w:val="18"/>
                    <w:szCs w:val="18"/>
                    <w:lang w:val="en-US"/>
                  </w:rPr>
                </w:pPr>
                <w:r w:rsidRPr="00EE042F">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26212904" w:rsidR="00F415E3" w:rsidRPr="00EE4602" w:rsidRDefault="00EE042F" w:rsidP="00194E7C">
                <w:pPr>
                  <w:jc w:val="center"/>
                  <w:rPr>
                    <w:color w:val="FFFFFF" w:themeColor="background1"/>
                    <w:sz w:val="18"/>
                    <w:szCs w:val="18"/>
                    <w:lang w:val="en-US"/>
                  </w:rPr>
                </w:pPr>
                <w:r w:rsidRPr="00EE042F">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1D25060E" w:rsidR="00F415E3" w:rsidRPr="00DC5317" w:rsidRDefault="00EE042F" w:rsidP="00194E7C">
                <w:pPr>
                  <w:jc w:val="center"/>
                  <w:rPr>
                    <w:color w:val="FFFFFF" w:themeColor="background1"/>
                    <w:sz w:val="18"/>
                    <w:szCs w:val="18"/>
                  </w:rPr>
                </w:pPr>
                <w:r w:rsidRPr="00EE042F">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4437ECD" w:rsidR="00F415E3" w:rsidRPr="00283A2D" w:rsidRDefault="00EE042F" w:rsidP="00194E7C">
                <w:pPr>
                  <w:jc w:val="center"/>
                  <w:rPr>
                    <w:color w:val="FFFFFF" w:themeColor="background1"/>
                    <w:sz w:val="18"/>
                    <w:szCs w:val="18"/>
                    <w:lang w:val="en-US"/>
                  </w:rPr>
                </w:pPr>
                <w:r w:rsidRPr="00EE042F">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625E2CCF" w:rsidR="00F415E3" w:rsidRPr="00283A2D" w:rsidRDefault="00EE042F" w:rsidP="00194E7C">
                <w:pPr>
                  <w:jc w:val="center"/>
                  <w:rPr>
                    <w:color w:val="FFFFFF" w:themeColor="background1"/>
                    <w:sz w:val="18"/>
                    <w:szCs w:val="18"/>
                    <w:lang w:val="en-US"/>
                  </w:rPr>
                </w:pPr>
                <w:r w:rsidRPr="00EE042F">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9F801F0" w:rsidR="00F415E3" w:rsidRPr="00283A2D" w:rsidRDefault="00EE042F" w:rsidP="00194E7C">
                <w:pPr>
                  <w:jc w:val="center"/>
                  <w:rPr>
                    <w:color w:val="FFFFFF" w:themeColor="background1"/>
                    <w:sz w:val="18"/>
                    <w:szCs w:val="18"/>
                    <w:lang w:val="en-US"/>
                  </w:rPr>
                </w:pPr>
                <w:r w:rsidRPr="00EE042F">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D325592" w:rsidR="00F415E3" w:rsidRPr="00283A2D" w:rsidRDefault="00EE042F"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18D0193A"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EE042F">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076F9AC8"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EE042F">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64E2CA21"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EE042F">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1F05C2D">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60FC7932"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EE042F">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293F942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EE042F">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AE7C189"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EE042F">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0C82220C"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EE042F">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72DF97B"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EE042F">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763ACCC"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EE042F">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1771154"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EE042F">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A95A5F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EE042F">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B0A931E"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EE042F">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A94AE01"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EE042F">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0F50800"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EE042F" w:rsidRPr="00EE042F">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EE042F" w:rsidRPr="00EE042F">
            <w:rPr>
              <w:color w:val="000000"/>
              <w:kern w:val="2"/>
              <w:sz w:val="24"/>
              <w:szCs w:val="24"/>
            </w:rPr>
            <w:t>(Camingue et al., 2021)</w:t>
          </w:r>
        </w:sdtContent>
      </w:sdt>
      <w:r w:rsidRPr="00BB5963">
        <w:rPr>
          <w:kern w:val="2"/>
          <w:sz w:val="24"/>
          <w:szCs w:val="24"/>
        </w:rPr>
        <w:t>.</w:t>
      </w:r>
    </w:p>
    <w:p w14:paraId="1089D41E" w14:textId="11F58DCF"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EE042F">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EE042F" w:rsidRPr="00EE042F">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6085638B"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EE042F">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88F0FAE"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EE042F" w:rsidRPr="00EE042F">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2477E0E1"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EE042F" w:rsidRPr="00EE042F">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272B16ED"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EE042F" w:rsidRPr="00EE042F">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3E658D1"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EE042F" w:rsidRPr="00EE042F">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7AE9EEA9"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EE042F" w:rsidRPr="00EE042F">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78855E6D"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EE042F">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3265E5E1"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EE042F" w:rsidRPr="00EE042F">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470AD091"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EE042F" w:rsidRPr="00EE042F">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E74B9C4"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EE042F" w:rsidRPr="00EE042F">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78CAD47E"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EE042F" w:rsidRPr="00EE042F">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02517F44"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EE042F" w:rsidRPr="00EE042F">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0D1D8E7F">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58AD5833">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005B9301"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EE042F" w:rsidRPr="00EE042F">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7AFD0B74">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E7B77E4"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EE042F" w:rsidRPr="00EE042F">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E5430CB"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EE042F" w:rsidRPr="00EE042F">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5EE8B889"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EE042F" w:rsidRPr="00EE042F">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AB31CA6"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EE042F" w:rsidRPr="00EE042F">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567BB91E"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EE042F" w:rsidRPr="00EE042F">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EE042F" w:rsidRPr="00EE042F">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544B4E25"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EE042F" w:rsidRPr="00EE042F">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59C07566"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EE042F" w:rsidRPr="00EE042F">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A2B32F9"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EE042F" w:rsidRPr="00EE042F">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32D880A"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EE042F" w:rsidRPr="00EE042F">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4C0C4452"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EE042F" w:rsidRPr="00EE042F">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EE042F" w:rsidRPr="00EE042F">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8EB3525"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EE042F" w:rsidRPr="00EE042F">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33078622"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EE042F" w:rsidRPr="00EE042F">
            <w:rPr>
              <w:color w:val="000000"/>
              <w:sz w:val="24"/>
              <w:szCs w:val="24"/>
            </w:rPr>
            <w:t>(Isbister, 2017)</w:t>
          </w:r>
        </w:sdtContent>
      </w:sdt>
      <w:r w:rsidRPr="001B0D8D">
        <w:rPr>
          <w:sz w:val="24"/>
          <w:szCs w:val="24"/>
        </w:rPr>
        <w:t>. Por isso, parece crucial elaborar-se uma secção relativa a este tópico.</w:t>
      </w:r>
    </w:p>
    <w:p w14:paraId="5F3822F1" w14:textId="391903AA"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EE042F" w:rsidRPr="00EE042F">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EE042F" w:rsidRPr="00EE042F">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32C51F2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EE042F" w:rsidRPr="00EE042F">
            <w:rPr>
              <w:color w:val="000000"/>
            </w:rPr>
            <w:t>(Meadows, 2002)(Meadows, 2002)(Meadows, 2002)(Meadows, 2002)(Meadows, 2002)(Meadows, 2002)</w:t>
          </w:r>
        </w:sdtContent>
      </w:sdt>
      <w:r w:rsidRPr="00BB5963">
        <w:rPr>
          <w:rFonts w:cstheme="minorHAnsi"/>
          <w:kern w:val="2"/>
          <w:sz w:val="24"/>
          <w:szCs w:val="24"/>
        </w:rPr>
        <w:t>.</w:t>
      </w:r>
    </w:p>
    <w:p w14:paraId="54AAA4C1" w14:textId="74D20075"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EE042F" w:rsidRPr="00EE042F">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6129708D"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EE042F" w:rsidRPr="00EE042F">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67ECCEEF"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EE042F" w:rsidRPr="00EE042F">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30971EDD"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EE042F">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A94631F"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EE042F">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1EFC789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EE042F" w:rsidRPr="00EE042F">
            <w:rPr>
              <w:color w:val="000000"/>
              <w:sz w:val="24"/>
              <w:szCs w:val="24"/>
            </w:rPr>
            <w:t>(Riess, 2018a)</w:t>
          </w:r>
        </w:sdtContent>
      </w:sdt>
      <w:r w:rsidRPr="00400470">
        <w:rPr>
          <w:sz w:val="24"/>
          <w:szCs w:val="24"/>
        </w:rPr>
        <w:t xml:space="preserve">. </w:t>
      </w:r>
    </w:p>
    <w:p w14:paraId="55280D4D" w14:textId="7AE2A0DD"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EE042F" w:rsidRPr="00EE042F">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3D14E281"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EE042F" w:rsidRPr="00EE042F">
            <w:rPr>
              <w:color w:val="000000"/>
              <w:sz w:val="24"/>
              <w:szCs w:val="24"/>
            </w:rPr>
            <w:t>(Riess, 2018b)</w:t>
          </w:r>
        </w:sdtContent>
      </w:sdt>
      <w:r w:rsidRPr="00621BD6">
        <w:rPr>
          <w:sz w:val="24"/>
          <w:szCs w:val="24"/>
        </w:rPr>
        <w:t>:</w:t>
      </w:r>
    </w:p>
    <w:p w14:paraId="2AFB02C8" w14:textId="40DCBDC9"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EE042F" w:rsidRPr="00EE042F">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14ABBFD"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EE042F" w:rsidRPr="00EE042F">
            <w:rPr>
              <w:color w:val="000000"/>
              <w:sz w:val="24"/>
              <w:szCs w:val="24"/>
            </w:rPr>
            <w:t>(Sampat, 2017)</w:t>
          </w:r>
        </w:sdtContent>
      </w:sdt>
      <w:r w:rsidR="007B2457">
        <w:rPr>
          <w:sz w:val="24"/>
          <w:szCs w:val="24"/>
        </w:rPr>
        <w:t>.</w:t>
      </w:r>
    </w:p>
    <w:p w14:paraId="41743E19" w14:textId="727F2A7E"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EE042F" w:rsidRPr="00EE042F">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67A65F22"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EE042F" w:rsidRPr="00EE042F">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EE042F" w:rsidRPr="00EE042F">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1817491B"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EE042F">
            <w:rPr>
              <w:rFonts w:eastAsia="Times New Roman"/>
            </w:rPr>
            <w:t>(Belman &amp; Flanagan, 2010; Blot, 2017; Tam, 2013)</w:t>
          </w:r>
        </w:sdtContent>
      </w:sdt>
      <w:r w:rsidR="00455043">
        <w:rPr>
          <w:sz w:val="24"/>
          <w:szCs w:val="24"/>
        </w:rPr>
        <w:t>:</w:t>
      </w:r>
    </w:p>
    <w:p w14:paraId="6DAE5E77" w14:textId="0A52B9F2"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EE042F">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398CF3FD"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EE042F" w:rsidRPr="00EE042F">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2432E99D"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EE042F">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0E1DE0D2"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EE042F" w:rsidRPr="00EE042F">
            <w:rPr>
              <w:rFonts w:eastAsia="Times New Roman"/>
              <w:color w:val="000000"/>
            </w:rPr>
            <w:t>(Iacoboni, 2008)</w:t>
          </w:r>
        </w:sdtContent>
      </w:sdt>
      <w:r w:rsidRPr="00400470">
        <w:rPr>
          <w:sz w:val="24"/>
          <w:szCs w:val="24"/>
        </w:rPr>
        <w:t>.</w:t>
      </w:r>
    </w:p>
    <w:p w14:paraId="3220C78D" w14:textId="0680C55D"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EE042F">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7A5F01C8"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EE042F" w:rsidRPr="00EE042F">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EE042F" w:rsidRPr="00EE042F">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2FEF10EA"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EE042F">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EE042F" w:rsidRPr="00EE042F">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12F9522C"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EE042F" w:rsidRPr="00EE042F">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EE042F" w:rsidRPr="00EE042F">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46633010"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EE042F" w:rsidRPr="00EE042F">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EE042F">
            <w:rPr>
              <w:rFonts w:eastAsia="Times New Roman"/>
            </w:rPr>
            <w:t>(Farber &amp; Schrier, 2017)</w:t>
          </w:r>
        </w:sdtContent>
      </w:sdt>
      <w:r w:rsidR="00573A13">
        <w:rPr>
          <w:i/>
          <w:iCs/>
          <w:sz w:val="24"/>
          <w:szCs w:val="24"/>
        </w:rPr>
        <w:t>.</w:t>
      </w:r>
    </w:p>
    <w:p w14:paraId="06370C2E" w14:textId="70A8519F"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EE042F" w:rsidRPr="00EE042F">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EE042F" w:rsidRPr="00EE042F">
            <w:rPr>
              <w:color w:val="000000"/>
              <w:sz w:val="24"/>
              <w:szCs w:val="24"/>
            </w:rPr>
            <w:t>(Murray, 1997)</w:t>
          </w:r>
        </w:sdtContent>
      </w:sdt>
      <w:r w:rsidRPr="00400470">
        <w:rPr>
          <w:sz w:val="24"/>
          <w:szCs w:val="24"/>
        </w:rPr>
        <w:t>.</w:t>
      </w:r>
    </w:p>
    <w:p w14:paraId="5360A0E7" w14:textId="3B516112"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EE042F" w:rsidRPr="00EE042F">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EE042F" w:rsidRPr="00EE042F">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4AC0992C"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EE042F" w:rsidRPr="00EE042F">
            <w:rPr>
              <w:iCs/>
              <w:color w:val="000000"/>
              <w:sz w:val="24"/>
              <w:szCs w:val="24"/>
            </w:rPr>
            <w:t>(Isbister, 2017)</w:t>
          </w:r>
        </w:sdtContent>
      </w:sdt>
      <w:r w:rsidRPr="00400470">
        <w:rPr>
          <w:sz w:val="24"/>
          <w:szCs w:val="24"/>
        </w:rPr>
        <w:t xml:space="preserve">. </w:t>
      </w:r>
    </w:p>
    <w:p w14:paraId="4F7D5B99" w14:textId="0545292D"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EE042F" w:rsidRPr="00EE042F">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EE042F" w:rsidRPr="00EE042F">
            <w:rPr>
              <w:color w:val="000000"/>
              <w:sz w:val="24"/>
              <w:szCs w:val="24"/>
            </w:rPr>
            <w:t>(Isbister, 2017)</w:t>
          </w:r>
        </w:sdtContent>
      </w:sdt>
      <w:r w:rsidRPr="00400470">
        <w:rPr>
          <w:sz w:val="24"/>
          <w:szCs w:val="24"/>
        </w:rPr>
        <w:t>.</w:t>
      </w:r>
    </w:p>
    <w:p w14:paraId="172FD0F4" w14:textId="48CF1947"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EE042F">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5B481FFA"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EE042F" w:rsidRPr="00EE042F">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EE042F" w:rsidRPr="00EE042F">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EE042F" w:rsidRPr="00EE042F">
            <w:rPr>
              <w:color w:val="000000"/>
              <w:sz w:val="24"/>
              <w:szCs w:val="24"/>
            </w:rPr>
            <w:t>(Sampat, 2017)</w:t>
          </w:r>
        </w:sdtContent>
      </w:sdt>
      <w:r w:rsidR="00E17A9E" w:rsidRPr="00E17A9E">
        <w:rPr>
          <w:sz w:val="24"/>
          <w:szCs w:val="24"/>
        </w:rPr>
        <w:t>.</w:t>
      </w:r>
    </w:p>
    <w:p w14:paraId="35153C73" w14:textId="2DC2011F"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EE042F" w:rsidRPr="00EE042F">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0248E930"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EE042F">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EE042F" w:rsidRPr="00EE042F">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715A3D80"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EE042F" w:rsidRPr="00EE042F">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EE042F">
            <w:rPr>
              <w:rFonts w:eastAsia="Times New Roman"/>
            </w:rPr>
            <w:t>(Belman &amp; Flanagan, 2010)</w:t>
          </w:r>
        </w:sdtContent>
      </w:sdt>
      <w:r w:rsidRPr="00400470">
        <w:rPr>
          <w:sz w:val="24"/>
          <w:szCs w:val="24"/>
        </w:rPr>
        <w:t xml:space="preserve">. </w:t>
      </w:r>
      <w:r w:rsidRPr="00400470">
        <w:rPr>
          <w:sz w:val="24"/>
          <w:szCs w:val="24"/>
        </w:rPr>
        <w:tab/>
      </w:r>
    </w:p>
    <w:p w14:paraId="01EDCC06" w14:textId="5D58EFB9"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EE042F" w:rsidRPr="00EE042F">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1257194E"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EE042F" w:rsidRPr="00EE042F">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7DB666ED"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EE042F" w:rsidRPr="00EE042F">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EE042F" w:rsidRPr="00EE042F">
            <w:rPr>
              <w:color w:val="000000"/>
              <w:sz w:val="24"/>
              <w:szCs w:val="24"/>
            </w:rPr>
            <w:t>(Holl et al., 2022)</w:t>
          </w:r>
        </w:sdtContent>
      </w:sdt>
      <w:r w:rsidR="00C148C9">
        <w:rPr>
          <w:color w:val="000000"/>
          <w:sz w:val="24"/>
          <w:szCs w:val="24"/>
        </w:rPr>
        <w:t>.</w:t>
      </w:r>
    </w:p>
    <w:p w14:paraId="072A8595" w14:textId="352993C8"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EE042F" w:rsidRPr="00EE042F">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EE042F" w:rsidRPr="00EE042F">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24FF89C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EE042F" w:rsidRPr="00EE042F">
            <w:rPr>
              <w:color w:val="000000"/>
              <w:sz w:val="24"/>
              <w:szCs w:val="24"/>
            </w:rPr>
            <w:t>(Isbister, 2006)</w:t>
          </w:r>
        </w:sdtContent>
      </w:sdt>
      <w:r w:rsidRPr="00400470">
        <w:rPr>
          <w:sz w:val="24"/>
          <w:szCs w:val="24"/>
        </w:rPr>
        <w:t xml:space="preserve">.  </w:t>
      </w:r>
    </w:p>
    <w:p w14:paraId="37E18768" w14:textId="482F0972"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EE042F" w:rsidRPr="00EE042F">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43CFBED8"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EE042F" w:rsidRPr="00EE042F">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5F0BB4E3"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EE042F">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EE042F">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A42140B"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EE042F">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29EF115D"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EE042F" w:rsidRPr="00EE042F">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07046C2B"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EE042F">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405C6221"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EE042F">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4BD35BC6"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EE042F">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40280838"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EE042F" w:rsidRPr="00EE042F">
            <w:rPr>
              <w:color w:val="000000"/>
              <w:sz w:val="24"/>
              <w:szCs w:val="24"/>
            </w:rPr>
            <w:t>(Isbister, 2006)</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5A534BCA"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EE042F" w:rsidRPr="00EE042F">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517A099"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EE042F" w:rsidRPr="00EE042F">
            <w:rPr>
              <w:color w:val="000000"/>
              <w:sz w:val="24"/>
              <w:szCs w:val="24"/>
            </w:rPr>
            <w:t>(Jung, 1981)</w:t>
          </w:r>
        </w:sdtContent>
      </w:sdt>
      <w:r w:rsidRPr="00FE2D41">
        <w:rPr>
          <w:sz w:val="24"/>
          <w:szCs w:val="24"/>
        </w:rPr>
        <w:t>.</w:t>
      </w:r>
    </w:p>
    <w:p w14:paraId="533019CC" w14:textId="786BD3BC"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EE042F" w:rsidRPr="00EE042F">
            <w:rPr>
              <w:color w:val="000000"/>
              <w:sz w:val="24"/>
              <w:szCs w:val="24"/>
            </w:rPr>
            <w:t>(Cowden et al., 2013; Myss, 2013)</w:t>
          </w:r>
        </w:sdtContent>
      </w:sdt>
      <w:r w:rsidRPr="00FE2D41">
        <w:rPr>
          <w:sz w:val="24"/>
          <w:szCs w:val="24"/>
        </w:rPr>
        <w:t>.</w:t>
      </w:r>
    </w:p>
    <w:p w14:paraId="775A7D0D" w14:textId="107A16D3"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EE042F" w:rsidRPr="00EE042F">
            <w:rPr>
              <w:iCs/>
              <w:color w:val="000000"/>
              <w:sz w:val="24"/>
              <w:szCs w:val="24"/>
            </w:rPr>
            <w:t>(Jung, 1981)</w:t>
          </w:r>
        </w:sdtContent>
      </w:sdt>
      <w:r w:rsidRPr="006A4C47">
        <w:rPr>
          <w:sz w:val="24"/>
          <w:szCs w:val="24"/>
        </w:rPr>
        <w:t>:</w:t>
      </w:r>
    </w:p>
    <w:p w14:paraId="657C42AC" w14:textId="206DAF9A"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EE042F" w:rsidRPr="00EE042F">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EE042F" w:rsidRPr="00EE042F">
            <w:rPr>
              <w:color w:val="000000"/>
              <w:sz w:val="24"/>
              <w:szCs w:val="24"/>
            </w:rPr>
            <w:t>(The Centre for Applied Jungian Studies, 2023)</w:t>
          </w:r>
        </w:sdtContent>
      </w:sdt>
      <w:r w:rsidRPr="00400470">
        <w:rPr>
          <w:sz w:val="24"/>
          <w:szCs w:val="24"/>
        </w:rPr>
        <w:t>;</w:t>
      </w:r>
    </w:p>
    <w:p w14:paraId="6B16B080" w14:textId="1C5921EA"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EE042F" w:rsidRPr="00EE042F">
            <w:rPr>
              <w:color w:val="000000"/>
              <w:sz w:val="24"/>
              <w:szCs w:val="24"/>
            </w:rPr>
            <w:t>(Jung, 1946)</w:t>
          </w:r>
        </w:sdtContent>
      </w:sdt>
      <w:r w:rsidRPr="00400470">
        <w:rPr>
          <w:sz w:val="24"/>
          <w:szCs w:val="24"/>
        </w:rPr>
        <w:t>;</w:t>
      </w:r>
    </w:p>
    <w:p w14:paraId="607E0D8B" w14:textId="49336A45"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EE042F" w:rsidRPr="00EE042F">
            <w:rPr>
              <w:color w:val="000000"/>
              <w:sz w:val="24"/>
              <w:szCs w:val="24"/>
            </w:rPr>
            <w:t>(The Centre for Applied Jungian Studies, 2023)</w:t>
          </w:r>
        </w:sdtContent>
      </w:sdt>
      <w:r w:rsidRPr="00400470">
        <w:rPr>
          <w:sz w:val="24"/>
          <w:szCs w:val="24"/>
        </w:rPr>
        <w:t>;</w:t>
      </w:r>
    </w:p>
    <w:p w14:paraId="5EDA6ED4" w14:textId="7F0DABF6"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EE042F" w:rsidRPr="00EE042F">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71CAA43"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EE042F">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2363A091"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EE042F">
            <w:rPr>
              <w:rFonts w:eastAsia="Times New Roman"/>
            </w:rPr>
            <w:t>(Mark &amp; S. Pearson, 2001)</w:t>
          </w:r>
        </w:sdtContent>
      </w:sdt>
      <w:r w:rsidR="002E40EE">
        <w:rPr>
          <w:i w:val="0"/>
          <w:iCs w:val="0"/>
          <w:color w:val="auto"/>
          <w:sz w:val="22"/>
          <w:szCs w:val="22"/>
        </w:rPr>
        <w:t>.</w:t>
      </w:r>
    </w:p>
    <w:p w14:paraId="1F0B9758" w14:textId="68960467"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EE042F" w:rsidRPr="00EE042F">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001781A6"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EE042F" w:rsidRPr="00EE042F">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050B76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451486875"/>
          <w:placeholder>
            <w:docPart w:val="DefaultPlaceholder_-1854013440"/>
          </w:placeholder>
        </w:sdtPr>
        <w:sdtContent>
          <w:r w:rsidR="00EE042F" w:rsidRPr="00EE042F">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7A53B0A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EE042F" w:rsidRPr="00EE042F">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EE042F" w:rsidRPr="00EE042F">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EE042F" w:rsidRPr="00EE042F">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7BDDBB3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EE042F" w:rsidRPr="00EE042F">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EE042F" w:rsidRPr="00EE042F">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35A51727"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EE042F" w:rsidRPr="00EE042F">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28AC9282"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EE042F" w:rsidRPr="00EE042F">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2C144308"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EE042F" w:rsidRPr="00EE042F">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62FA5DB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616652253"/>
          <w:placeholder>
            <w:docPart w:val="DefaultPlaceholder_-1854013440"/>
          </w:placeholder>
        </w:sdtPr>
        <w:sdtContent>
          <w:r w:rsidR="00EE042F" w:rsidRPr="00EE042F">
            <w:rPr>
              <w:color w:val="000000"/>
              <w:sz w:val="24"/>
              <w:szCs w:val="24"/>
            </w:rPr>
            <w:t>(Freeman, 2004a)</w:t>
          </w:r>
        </w:sdtContent>
      </w:sdt>
      <w:r w:rsidRPr="00400470">
        <w:rPr>
          <w:sz w:val="24"/>
          <w:szCs w:val="24"/>
        </w:rPr>
        <w:t>.</w:t>
      </w:r>
    </w:p>
    <w:p w14:paraId="2CCD46AE" w14:textId="72DB7FE0"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30279392"/>
          <w:placeholder>
            <w:docPart w:val="DefaultPlaceholder_-1854013440"/>
          </w:placeholder>
        </w:sdtPr>
        <w:sdtContent>
          <w:r w:rsidR="00EE042F" w:rsidRPr="00EE042F">
            <w:rPr>
              <w:color w:val="000000"/>
              <w:sz w:val="24"/>
              <w:szCs w:val="24"/>
            </w:rPr>
            <w:t>(Freeman, 2004a)</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72F1355F"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33650916"/>
          <w:placeholder>
            <w:docPart w:val="DefaultPlaceholder_-1854013440"/>
          </w:placeholder>
        </w:sdtPr>
        <w:sdtContent>
          <w:r w:rsidR="00EE042F" w:rsidRPr="00EE042F">
            <w:rPr>
              <w:color w:val="000000"/>
            </w:rPr>
            <w:t>(Freeman, 2004a)</w:t>
          </w:r>
        </w:sdtContent>
      </w:sdt>
      <w:r w:rsidRPr="00400470">
        <w:t>.</w:t>
      </w:r>
      <w:bookmarkEnd w:id="105"/>
      <w:bookmarkEnd w:id="106"/>
    </w:p>
    <w:p w14:paraId="517E9524" w14:textId="3C4114BE"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43496520"/>
          <w:placeholder>
            <w:docPart w:val="DefaultPlaceholder_-1854013440"/>
          </w:placeholder>
        </w:sdtPr>
        <w:sdtContent>
          <w:r w:rsidR="00EE042F" w:rsidRPr="00EE042F">
            <w:rPr>
              <w:color w:val="000000"/>
              <w:sz w:val="24"/>
              <w:szCs w:val="24"/>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0D698185"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EE042F" w:rsidRPr="00EE042F">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EE042F" w:rsidRPr="00EE042F">
            <w:rPr>
              <w:color w:val="000000"/>
              <w:kern w:val="2"/>
              <w:sz w:val="24"/>
              <w:szCs w:val="24"/>
            </w:rPr>
            <w:t>(Sloan, 2015b)</w:t>
          </w:r>
        </w:sdtContent>
      </w:sdt>
      <w:r w:rsidRPr="00BB5963">
        <w:rPr>
          <w:color w:val="000000"/>
          <w:kern w:val="2"/>
          <w:sz w:val="24"/>
          <w:szCs w:val="24"/>
        </w:rPr>
        <w:t>.</w:t>
      </w:r>
    </w:p>
    <w:p w14:paraId="71776AB7" w14:textId="7A8E02CC"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EE042F">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EE042F" w:rsidRPr="00EE042F">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C0318F2"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EE042F" w:rsidRPr="00EE042F">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2FD461F0"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EE042F" w:rsidRPr="00EE042F">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4BC17D81"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EE042F" w:rsidRPr="00EE042F">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79BA3F39"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EE042F" w:rsidRPr="00EE042F">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042AE2A3"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EE042F" w:rsidRPr="00EE042F">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4E73B27"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EE042F" w:rsidRPr="00EE042F">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4653304B"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EE042F" w:rsidRPr="00EE042F">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13A2AD57"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EE042F" w:rsidRPr="00EE042F">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3E74C78"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EE042F" w:rsidRPr="00EE042F">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2516416C"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EE042F" w:rsidRPr="00EE042F">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EE042F" w:rsidRPr="00EE042F">
            <w:rPr>
              <w:rFonts w:cstheme="minorHAnsi"/>
              <w:color w:val="000000"/>
              <w:sz w:val="24"/>
              <w:szCs w:val="24"/>
            </w:rPr>
            <w:t>(Vindel, 2022)</w:t>
          </w:r>
        </w:sdtContent>
      </w:sdt>
      <w:r w:rsidRPr="00400470">
        <w:rPr>
          <w:rFonts w:cstheme="minorHAnsi"/>
          <w:sz w:val="24"/>
          <w:szCs w:val="24"/>
        </w:rPr>
        <w:t xml:space="preserve">. </w:t>
      </w:r>
    </w:p>
    <w:p w14:paraId="273CAB55" w14:textId="51F03F03"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EE042F" w:rsidRPr="00EE042F">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5D84F374"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EE042F">
            <w:rPr>
              <w:rFonts w:eastAsia="Times New Roman"/>
            </w:rPr>
            <w:t>(Saraiva &amp; Cerejeira, 2014)</w:t>
          </w:r>
        </w:sdtContent>
      </w:sdt>
      <w:r w:rsidR="009A45A9">
        <w:rPr>
          <w:sz w:val="24"/>
          <w:szCs w:val="24"/>
        </w:rPr>
        <w:t>.</w:t>
      </w:r>
    </w:p>
    <w:p w14:paraId="46E6766F" w14:textId="46AA87D0"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EE042F" w:rsidRPr="00EE042F">
            <w:rPr>
              <w:color w:val="000000"/>
              <w:sz w:val="24"/>
              <w:szCs w:val="24"/>
            </w:rPr>
            <w:t>(Centre for Suicide Prevention, 2015)</w:t>
          </w:r>
        </w:sdtContent>
      </w:sdt>
      <w:r w:rsidRPr="00400470">
        <w:rPr>
          <w:sz w:val="24"/>
          <w:szCs w:val="24"/>
        </w:rPr>
        <w:t>.</w:t>
      </w:r>
    </w:p>
    <w:p w14:paraId="125A5944" w14:textId="716DC244"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EE042F">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EE042F">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EE042F">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EE042F">
            <w:rPr>
              <w:rFonts w:eastAsia="Times New Roman"/>
            </w:rPr>
            <w:t>(Saraiva &amp; Cerejeira, 2014)</w:t>
          </w:r>
        </w:sdtContent>
      </w:sdt>
      <w:r w:rsidR="00CC24A1">
        <w:rPr>
          <w:sz w:val="24"/>
          <w:szCs w:val="24"/>
        </w:rPr>
        <w:t>.</w:t>
      </w:r>
      <w:r w:rsidRPr="00400470">
        <w:rPr>
          <w:sz w:val="24"/>
          <w:szCs w:val="24"/>
        </w:rPr>
        <w:t xml:space="preserve"> </w:t>
      </w:r>
    </w:p>
    <w:p w14:paraId="2F1F507C" w14:textId="7841BD0B"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EE042F">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26145E5E"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EE042F" w:rsidRPr="00EE042F">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EE042F" w:rsidRPr="00EE042F">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E7EAB22"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EE042F" w:rsidRPr="00EE042F">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814E672"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EE042F" w:rsidRPr="00EE042F">
            <w:rPr>
              <w:color w:val="000000"/>
              <w:sz w:val="24"/>
              <w:szCs w:val="24"/>
            </w:rPr>
            <w:t>(Stein et al., 2020)</w:t>
          </w:r>
        </w:sdtContent>
      </w:sdt>
      <w:r w:rsidRPr="00400470">
        <w:rPr>
          <w:sz w:val="24"/>
          <w:szCs w:val="24"/>
        </w:rPr>
        <w:t>.</w:t>
      </w:r>
    </w:p>
    <w:p w14:paraId="3CCAB374" w14:textId="55E98252"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EE042F" w:rsidRPr="00EE042F">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EE042F" w:rsidRPr="00EE042F">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6AC09E32"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EE042F" w:rsidRPr="00EE042F">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EE042F" w:rsidRPr="00EE042F">
            <w:rPr>
              <w:color w:val="000000"/>
              <w:sz w:val="24"/>
              <w:szCs w:val="24"/>
            </w:rPr>
            <w:t>(Vindel, 2022)</w:t>
          </w:r>
        </w:sdtContent>
      </w:sdt>
      <w:r w:rsidRPr="00400470">
        <w:rPr>
          <w:sz w:val="24"/>
          <w:szCs w:val="24"/>
        </w:rPr>
        <w:t xml:space="preserve">. </w:t>
      </w:r>
    </w:p>
    <w:p w14:paraId="51F37CBC" w14:textId="0F33A774"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EE042F">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EE042F" w:rsidRPr="00EE042F">
            <w:rPr>
              <w:color w:val="000000"/>
              <w:sz w:val="24"/>
              <w:szCs w:val="24"/>
            </w:rPr>
            <w:t>(Vindel, 2022)</w:t>
          </w:r>
        </w:sdtContent>
      </w:sdt>
      <w:r w:rsidRPr="00400470">
        <w:rPr>
          <w:sz w:val="24"/>
          <w:szCs w:val="24"/>
        </w:rPr>
        <w:t>.</w:t>
      </w:r>
    </w:p>
    <w:p w14:paraId="05050B52" w14:textId="268AD2D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EE042F">
            <w:rPr>
              <w:rFonts w:eastAsia="Times New Roman"/>
            </w:rPr>
            <w:t>(Sinha &amp; Jastreboff, 2013)</w:t>
          </w:r>
        </w:sdtContent>
      </w:sdt>
      <w:r w:rsidRPr="00400470">
        <w:rPr>
          <w:sz w:val="24"/>
          <w:szCs w:val="24"/>
        </w:rPr>
        <w:t>.</w:t>
      </w:r>
    </w:p>
    <w:p w14:paraId="2D900628" w14:textId="2BF3EDBF"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EE042F" w:rsidRPr="00EE042F">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2E6769B1"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EE042F" w:rsidRPr="00EE042F">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0C51278C"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EE042F" w:rsidRPr="00EE042F">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EE042F" w:rsidRPr="00EE042F">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EE042F" w:rsidRPr="00EE042F">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EE042F" w:rsidRPr="00EE042F">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67283359"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EE042F" w:rsidRPr="00EE042F">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EE042F" w:rsidRPr="00EE042F">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EE042F" w:rsidRPr="00EE042F">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26C355CA"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EE042F" w:rsidRPr="00EE042F">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EE042F" w:rsidRPr="00EE042F">
            <w:rPr>
              <w:color w:val="000000"/>
              <w:kern w:val="2"/>
              <w:sz w:val="24"/>
              <w:szCs w:val="24"/>
            </w:rPr>
            <w:t>(Pop-Jordanova, 2021)</w:t>
          </w:r>
        </w:sdtContent>
      </w:sdt>
      <w:r w:rsidRPr="00BB5963">
        <w:rPr>
          <w:kern w:val="2"/>
          <w:sz w:val="24"/>
          <w:szCs w:val="24"/>
        </w:rPr>
        <w:t>.</w:t>
      </w:r>
    </w:p>
    <w:p w14:paraId="0F2B6CD2" w14:textId="53B3C8A5"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EE042F" w:rsidRPr="00EE042F">
            <w:rPr>
              <w:color w:val="000000"/>
              <w:kern w:val="2"/>
              <w:sz w:val="24"/>
              <w:szCs w:val="24"/>
            </w:rPr>
            <w:t>(Pop-Jordanova, 2021)</w:t>
          </w:r>
        </w:sdtContent>
      </w:sdt>
      <w:r w:rsidRPr="00BB5963">
        <w:rPr>
          <w:kern w:val="2"/>
          <w:sz w:val="24"/>
          <w:szCs w:val="24"/>
        </w:rPr>
        <w:t>.</w:t>
      </w:r>
    </w:p>
    <w:p w14:paraId="15740FFB" w14:textId="03F74B77"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EE042F">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681EDCB5"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EE042F">
            <w:rPr>
              <w:rFonts w:eastAsia="Times New Roman"/>
            </w:rPr>
            <w:t>(Zisook &amp; Shear, 2009)</w:t>
          </w:r>
        </w:sdtContent>
      </w:sdt>
      <w:r w:rsidRPr="00BB5963">
        <w:rPr>
          <w:kern w:val="2"/>
          <w:sz w:val="24"/>
          <w:szCs w:val="24"/>
        </w:rPr>
        <w:t xml:space="preserve">.   </w:t>
      </w:r>
    </w:p>
    <w:p w14:paraId="07D047AA" w14:textId="28A18A93"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EE042F" w:rsidRPr="00EE042F">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E9704F8"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EE042F" w:rsidRPr="00EE042F">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088277FF"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EE042F" w:rsidRPr="00EE042F">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EE042F" w:rsidRPr="00EE042F">
            <w:rPr>
              <w:color w:val="000000"/>
              <w:kern w:val="2"/>
              <w:sz w:val="24"/>
              <w:szCs w:val="24"/>
            </w:rPr>
            <w:t>(Horowitz et al., 1980)</w:t>
          </w:r>
        </w:sdtContent>
      </w:sdt>
      <w:r w:rsidRPr="00BB5963">
        <w:rPr>
          <w:kern w:val="2"/>
          <w:sz w:val="24"/>
          <w:szCs w:val="24"/>
        </w:rPr>
        <w:t>.</w:t>
      </w:r>
    </w:p>
    <w:p w14:paraId="298B986E" w14:textId="0F5B5682"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EE042F">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78400783"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EE042F" w:rsidRPr="00EE042F">
            <w:rPr>
              <w:color w:val="000000"/>
              <w:kern w:val="2"/>
              <w:sz w:val="24"/>
              <w:szCs w:val="24"/>
            </w:rPr>
            <w:t>(Sarfraz, 1997)</w:t>
          </w:r>
        </w:sdtContent>
      </w:sdt>
      <w:r w:rsidRPr="00BB5963">
        <w:rPr>
          <w:kern w:val="2"/>
          <w:sz w:val="24"/>
          <w:szCs w:val="24"/>
        </w:rPr>
        <w:t xml:space="preserve">. </w:t>
      </w:r>
    </w:p>
    <w:p w14:paraId="470F3F2B" w14:textId="45611988"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EE042F">
            <w:rPr>
              <w:rFonts w:eastAsia="Times New Roman"/>
            </w:rPr>
            <w:t>(Lystad, 1972; Navitha &amp; Sreedevi, 2019)</w:t>
          </w:r>
        </w:sdtContent>
      </w:sdt>
      <w:r w:rsidRPr="00BB5963">
        <w:rPr>
          <w:kern w:val="2"/>
          <w:sz w:val="24"/>
          <w:szCs w:val="24"/>
        </w:rPr>
        <w:t>.</w:t>
      </w:r>
    </w:p>
    <w:p w14:paraId="2EF72F96" w14:textId="2C1EE0A7"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EE042F" w:rsidRPr="00EE042F">
            <w:rPr>
              <w:color w:val="000000"/>
              <w:kern w:val="2"/>
              <w:sz w:val="24"/>
              <w:szCs w:val="24"/>
            </w:rPr>
            <w:t>(Jung, 1931)</w:t>
          </w:r>
        </w:sdtContent>
      </w:sdt>
      <w:r w:rsidRPr="00BB5963">
        <w:rPr>
          <w:kern w:val="2"/>
          <w:sz w:val="24"/>
          <w:szCs w:val="24"/>
        </w:rPr>
        <w:t xml:space="preserve">. </w:t>
      </w:r>
    </w:p>
    <w:p w14:paraId="5BE96B9A" w14:textId="704BE304"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EE042F" w:rsidRPr="00EE042F">
            <w:rPr>
              <w:color w:val="000000"/>
              <w:kern w:val="2"/>
              <w:sz w:val="24"/>
              <w:szCs w:val="24"/>
            </w:rPr>
            <w:t>(Jung, 1931)</w:t>
          </w:r>
        </w:sdtContent>
      </w:sdt>
      <w:r w:rsidR="006752FE" w:rsidRPr="00BB5963">
        <w:rPr>
          <w:kern w:val="2"/>
          <w:sz w:val="24"/>
          <w:szCs w:val="24"/>
        </w:rPr>
        <w:t>.</w:t>
      </w:r>
    </w:p>
    <w:p w14:paraId="24D1D22E" w14:textId="3974B31B"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EE042F" w:rsidRPr="00EE042F">
            <w:rPr>
              <w:color w:val="000000"/>
              <w:kern w:val="2"/>
              <w:sz w:val="24"/>
              <w:szCs w:val="24"/>
            </w:rPr>
            <w:t>(Jung, 1946)</w:t>
          </w:r>
        </w:sdtContent>
      </w:sdt>
      <w:r w:rsidRPr="00BB5963">
        <w:rPr>
          <w:kern w:val="2"/>
          <w:sz w:val="24"/>
          <w:szCs w:val="24"/>
        </w:rPr>
        <w:t xml:space="preserve">. </w:t>
      </w:r>
    </w:p>
    <w:p w14:paraId="20790362" w14:textId="2219D0C7"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EE042F" w:rsidRPr="00EE042F">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EE042F" w:rsidRPr="00EE042F">
            <w:rPr>
              <w:color w:val="000000"/>
              <w:kern w:val="2"/>
              <w:sz w:val="24"/>
              <w:szCs w:val="24"/>
            </w:rPr>
            <w:t>(Jung, 2006)</w:t>
          </w:r>
        </w:sdtContent>
      </w:sdt>
      <w:r w:rsidRPr="00BB5963">
        <w:rPr>
          <w:kern w:val="2"/>
          <w:sz w:val="24"/>
          <w:szCs w:val="24"/>
        </w:rPr>
        <w:t>.</w:t>
      </w:r>
    </w:p>
    <w:p w14:paraId="5D8383D1" w14:textId="0B8ED1C7"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EE042F" w:rsidRPr="00EE042F">
            <w:rPr>
              <w:color w:val="000000"/>
              <w:kern w:val="2"/>
              <w:sz w:val="24"/>
              <w:szCs w:val="24"/>
            </w:rPr>
            <w:t>(Jung, 1946)</w:t>
          </w:r>
        </w:sdtContent>
      </w:sdt>
      <w:r w:rsidRPr="00BB5963">
        <w:rPr>
          <w:kern w:val="2"/>
          <w:sz w:val="24"/>
          <w:szCs w:val="24"/>
        </w:rPr>
        <w:t xml:space="preserve">. </w:t>
      </w:r>
    </w:p>
    <w:p w14:paraId="1964D221" w14:textId="53F791F3"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EE042F" w:rsidRPr="00EE042F">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EE042F" w:rsidRPr="00EE042F">
            <w:rPr>
              <w:color w:val="000000"/>
              <w:kern w:val="2"/>
              <w:sz w:val="24"/>
              <w:szCs w:val="24"/>
            </w:rPr>
            <w:t>(Jung, 1946)</w:t>
          </w:r>
        </w:sdtContent>
      </w:sdt>
      <w:r w:rsidRPr="00BB5963">
        <w:rPr>
          <w:kern w:val="2"/>
          <w:sz w:val="24"/>
          <w:szCs w:val="24"/>
        </w:rPr>
        <w:t xml:space="preserve">. </w:t>
      </w:r>
    </w:p>
    <w:p w14:paraId="1C5AF85A" w14:textId="35834BC1"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EE042F" w:rsidRPr="00EE042F">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52F9D3DF"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EE042F" w:rsidRPr="00EE042F">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EE042F" w:rsidRPr="00EE042F">
            <w:rPr>
              <w:rFonts w:cstheme="minorHAnsi"/>
              <w:color w:val="000000"/>
              <w:kern w:val="2"/>
              <w:sz w:val="24"/>
              <w:szCs w:val="24"/>
            </w:rPr>
            <w:t>(Mind, 2023)</w:t>
          </w:r>
        </w:sdtContent>
      </w:sdt>
      <w:r w:rsidRPr="00D650D5">
        <w:rPr>
          <w:rFonts w:cstheme="minorHAnsi"/>
          <w:kern w:val="2"/>
          <w:sz w:val="24"/>
          <w:szCs w:val="24"/>
        </w:rPr>
        <w:t>.</w:t>
      </w:r>
    </w:p>
    <w:p w14:paraId="68DC1CDE" w14:textId="3B228646"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EE042F">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0817391E"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EE042F">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60D17918"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EE042F" w:rsidRPr="00EE042F">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54339DEA"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EE042F" w:rsidRPr="00EE042F">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6FC66BA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EE042F" w:rsidRPr="00EE042F">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55C171A8"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EE042F" w:rsidRPr="00EE042F">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76510611"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EE042F" w:rsidRPr="00EE042F">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3B4AC380"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EE042F" w:rsidRPr="00EE042F">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6B670F2C"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EE042F" w:rsidRPr="00EE042F">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72E1D576"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EE042F" w:rsidRPr="00EE042F">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0E3DD14"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EE042F" w:rsidRPr="00EE042F">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61ED5469"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EE042F" w:rsidRPr="00EE042F">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14681442"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EE042F" w:rsidRPr="00EE042F">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59C15739"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EE042F" w:rsidRPr="00EE042F">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1DC8556C"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EE042F" w:rsidRPr="00EE042F">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20FD115C"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EE042F" w:rsidRPr="00EE042F">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1EA34C32"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EE042F" w:rsidRPr="00EE042F">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0F0AFD08"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EE042F" w:rsidRPr="00EE042F">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4987D860"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EE042F" w:rsidRPr="00EE042F">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63A4D347"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EE042F" w:rsidRPr="00EE042F">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5376F0E"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EE042F" w:rsidRPr="00EE042F">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40D074EF"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EE042F" w:rsidRPr="00EE042F">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16604E16"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EE042F" w:rsidRPr="00EE042F">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0C2E4A7B"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EE042F" w:rsidRPr="00EE042F">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3E428ED"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EE042F" w:rsidRPr="00EE042F">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47DE86C"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EE042F" w:rsidRPr="00EE042F">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3884E86B"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EE042F" w:rsidRPr="00EE042F">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36C0484"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EE042F" w:rsidRPr="00EE042F">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0C387240"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EE042F" w:rsidRPr="00EE042F">
            <w:rPr>
              <w:iCs/>
              <w:color w:val="000000"/>
              <w:sz w:val="24"/>
              <w:szCs w:val="24"/>
              <w:lang w:val="en-US"/>
            </w:rPr>
            <w:t>(Mental Jam, 2021)</w:t>
          </w:r>
        </w:sdtContent>
      </w:sdt>
    </w:p>
    <w:p w14:paraId="1B72D149" w14:textId="3B79BFB8"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EE042F" w:rsidRPr="00EE042F">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6DA1E45A"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EE042F" w:rsidRPr="00EE042F">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3871A613">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38AB5F99"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w:t>
      </w:r>
      <w:r w:rsidR="00B8012E">
        <w:rPr>
          <w:rFonts w:eastAsia="Times New Roman"/>
        </w:rPr>
        <w:t xml:space="preserve">(T. Anderson &amp; Shattuck, 2012)(T. Anderson &amp; Shattuck, </w:t>
      </w:r>
      <w:r w:rsidR="00B8012E">
        <w:rPr>
          <w:rFonts w:eastAsia="Times New Roman"/>
        </w:rPr>
        <w:lastRenderedPageBreak/>
        <w:t>2012)(T. Anderson &amp; Shattuck, 2012)(T. Anderson &amp; Shattuck, 2012)(T. Anderson &amp; Shattuck, 2012)(T. Anderson &amp; Shattuck, 2012)</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
          <w:id w:val="-982004329"/>
          <w:placeholder>
            <w:docPart w:val="2E078532A8AB4752BF9743231F1DC955"/>
          </w:placeholder>
        </w:sdtPr>
        <w:sdtEndPr>
          <w:rPr>
            <w:sz w:val="22"/>
            <w:szCs w:val="22"/>
          </w:rPr>
        </w:sdtEndPr>
        <w:sdtContent>
          <w:r w:rsidR="00EE042F">
            <w:rPr>
              <w:rFonts w:eastAsia="Times New Roman"/>
            </w:rPr>
            <w:t>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43CF99F7"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EE042F" w:rsidRPr="00EE042F">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204DBBD7"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EE042F" w:rsidRPr="00EE042F">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39CD527"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EE042F" w:rsidRPr="00EE042F">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EE042F" w:rsidRPr="00EE042F">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4D27037F"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EE042F" w:rsidRPr="00EE042F">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599DEA83"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EE042F" w:rsidRPr="00EE042F">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7CC6CAB">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30C938D7"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EE042F" w:rsidRPr="00EE042F">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66FF93CA"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EE042F" w:rsidRPr="00EE042F">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4D802F3E"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EE042F" w:rsidRPr="00EE042F">
            <w:rPr>
              <w:rFonts w:cstheme="minorHAnsi"/>
              <w:color w:val="000000"/>
            </w:rPr>
            <w:t>(J. Costa, 2018; Sato et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170A5FF"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EE042F" w:rsidRPr="00EE042F">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0507DFDF"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EE042F" w:rsidRPr="00EE042F">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EE042F" w:rsidRPr="00EE042F">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710045E4"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EE042F" w:rsidRPr="00EE042F">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EE042F" w:rsidRPr="00EE042F">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7A9CFCE2"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EE042F" w:rsidRPr="00EE042F">
            <w:rPr>
              <w:i w:val="0"/>
              <w:iCs w:val="0"/>
              <w:color w:val="000000"/>
              <w:sz w:val="24"/>
              <w:szCs w:val="24"/>
              <w:lang w:val="en-US"/>
            </w:rPr>
            <w:t xml:space="preserve">(Statcounter Global Stats, 2023)(Statcounter Global Stats, 2023)(Statcounter Global </w:t>
          </w:r>
          <w:r w:rsidR="00EE042F" w:rsidRPr="00EE042F">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26119900"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EE042F" w:rsidRPr="00EE042F">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EE042F" w:rsidRPr="00EE042F">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EE042F" w:rsidRPr="00EE042F">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6A804A5D"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EE042F" w:rsidRPr="00EE042F">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1AA31B55"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EE042F" w:rsidRPr="00EE042F">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234222C1"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EE042F" w:rsidRPr="00EE042F">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72D2873F"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EE042F" w:rsidRPr="00EE042F">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018C6C49"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EE042F" w:rsidRPr="00710C99">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622079E1"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710C99" w:rsidRPr="00710C99">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2C84E537"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710C99" w:rsidRPr="00710C99">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7673DC14"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710C99" w:rsidRPr="00710C99">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761C3074"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710C99" w:rsidRPr="00710C99">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078C98B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37ECCC9C"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710C99" w:rsidRPr="00710C99">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7DB5BD0"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710C99" w:rsidRPr="00710C99">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FB91242"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EE042F" w:rsidRPr="00EE042F">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4E1984AA" w:rsidR="00E124A4" w:rsidRPr="00BB5963" w:rsidRDefault="00E124A4" w:rsidP="00316940">
      <w:pPr>
        <w:ind w:firstLine="720"/>
        <w:jc w:val="both"/>
        <w:rPr>
          <w:kern w:val="2"/>
          <w:sz w:val="24"/>
          <w:szCs w:val="24"/>
        </w:rPr>
      </w:pPr>
      <w:r w:rsidRPr="00327434">
        <w:rPr>
          <w:kern w:val="2"/>
          <w:sz w:val="24"/>
          <w:szCs w:val="24"/>
          <w:lang w:val="en-US"/>
        </w:rPr>
        <w:t>A música tem a capacidade de evocar respostas emo</w:t>
      </w:r>
      <w:r w:rsidR="00327434" w:rsidRPr="00327434">
        <w:rPr>
          <w:rFonts w:eastAsia="Times New Roman"/>
          <w:lang w:val="en-US"/>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EE042F" w:rsidRPr="00EE042F">
            <w:rPr>
              <w:rFonts w:eastAsia="Times New Roman"/>
              <w:lang w:val="en-US"/>
            </w:rPr>
            <w:t>, 2017)(King &amp; Waddington, 2017)</w:t>
          </w:r>
        </w:sdtContent>
      </w:sdt>
      <w:r w:rsidRPr="00327434">
        <w:rPr>
          <w:kern w:val="2"/>
          <w:sz w:val="24"/>
          <w:szCs w:val="24"/>
          <w:lang w:val="en-US"/>
        </w:rPr>
        <w:t xml:space="preserve">. </w:t>
      </w:r>
      <w:r w:rsidRPr="00BB5963">
        <w:rPr>
          <w:kern w:val="2"/>
          <w:sz w:val="24"/>
          <w:szCs w:val="24"/>
        </w:rPr>
        <w:t>De facto, estima-se que o ser humano responda emocionalmente à música mais de metade do tempo que passa a ouvi-la – uma vez que ele tem a capacidade de reagir a melodias da mesma forma que reagiria às experiências observadas</w:t>
      </w:r>
      <w:r w:rsidR="00B8012E">
        <w:rPr>
          <w:rFonts w:eastAsia="Times New Roman"/>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EE042F">
            <w:rPr>
              <w:rFonts w:eastAsia="Times New Roman"/>
            </w:rPr>
            <w:t>,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EE042F">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AA5DF78"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EE042F" w:rsidRPr="00EE042F">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93AAD31" w:rsidR="0034381F" w:rsidRPr="00400470" w:rsidRDefault="0034381F" w:rsidP="0034381F">
      <w:pPr>
        <w:ind w:firstLine="720"/>
        <w:jc w:val="both"/>
        <w:rPr>
          <w:rFonts w:cstheme="minorHAnsi"/>
          <w:sz w:val="24"/>
          <w:szCs w:val="24"/>
        </w:rPr>
      </w:pPr>
      <w:r w:rsidRPr="00400470">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32743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EE042F" w:rsidRPr="00EE042F">
            <w:rPr>
              <w:rFonts w:eastAsia="Times New Roman"/>
              <w:color w:val="000000"/>
            </w:rPr>
            <w:t>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7F4427C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EE042F">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F16A4DB"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EE042F" w:rsidRPr="00EE042F">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0CB371BF"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EE042F" w:rsidRPr="00EE042F">
            <w:rPr>
              <w:color w:val="000000"/>
              <w:sz w:val="24"/>
              <w:szCs w:val="24"/>
            </w:rPr>
            <w:t>(M. Davis, 1980)(M. Davis, 1980)(M. Davis, 1980)(M. Davis, 1980)(M. Davis, 1980)(M. Davis, 1980)</w:t>
          </w:r>
        </w:sdtContent>
      </w:sdt>
      <w:r w:rsidR="00E04A49">
        <w:rPr>
          <w:color w:val="000000" w:themeColor="text1"/>
          <w:sz w:val="24"/>
          <w:szCs w:val="24"/>
        </w:rPr>
        <w:t>;</w:t>
      </w:r>
    </w:p>
    <w:p w14:paraId="2878FA3F" w14:textId="35E18B5D"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EE042F">
            <w:rPr>
              <w:rFonts w:eastAsia="Times New Roman"/>
            </w:rPr>
            <w:t>2023)(H. Davis &amp; Ribeiro, 2023)</w:t>
          </w:r>
        </w:sdtContent>
      </w:sdt>
      <w:r w:rsidR="008A22DA" w:rsidRPr="00FE6498">
        <w:rPr>
          <w:color w:val="000000" w:themeColor="text1"/>
          <w:sz w:val="24"/>
          <w:szCs w:val="24"/>
        </w:rPr>
        <w:t>;</w:t>
      </w:r>
    </w:p>
    <w:p w14:paraId="703A63B5" w14:textId="7D0F1EAE"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EE042F" w:rsidRPr="00EE042F">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0FC77C55"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EE042F" w:rsidRPr="00EE042F">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290CBD6C"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EE042F" w:rsidRPr="00EE042F">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39CAFA8"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EE042F" w:rsidRPr="00EE042F">
            <w:rPr>
              <w:color w:val="000000"/>
              <w:sz w:val="24"/>
              <w:szCs w:val="24"/>
            </w:rPr>
            <w:t xml:space="preserve">(Coutinho, 2019; Mendes et al., 2023)(Coutinho, 2019; Mendes et al., 2023)(Coutinho, 2019; Mendes et al., 2023)(Coutinho, 2019; Mendes et al., 2023)(Coutinho, 2019; Mendes et al., </w:t>
          </w:r>
          <w:r w:rsidR="00EE042F" w:rsidRPr="00EE042F">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EE042F" w:rsidRPr="00EE042F">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4661C90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EE042F" w:rsidRPr="00EE042F">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2BAE8C98"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EE042F" w:rsidRPr="00EE042F">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EE042F" w:rsidRPr="00EE042F">
            <w:rPr>
              <w:color w:val="000000"/>
              <w:sz w:val="24"/>
              <w:szCs w:val="24"/>
            </w:rPr>
            <w:t xml:space="preserve">(Amorim, 2019; Mendes et al., 2023)(Amorim, 2019; Mendes et al., 2023)(Amorim, 2019; </w:t>
          </w:r>
          <w:r w:rsidR="00EE042F" w:rsidRPr="00EE042F">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6C842957"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EE042F">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59ECF189"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EE042F">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42C9E7E7"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EE042F">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19B50BCB"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EE042F" w:rsidRPr="00EE042F">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38626520"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EE042F" w:rsidRPr="00EE042F">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7ED56F75"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EE042F">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EE042F" w:rsidRPr="00EE042F">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69EB6B9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0F6EA84"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EE042F">
            <w:rPr>
              <w:rFonts w:eastAsia="Times New Roman"/>
            </w:rPr>
            <w:t>(King &amp; Waddington, 2017)</w:t>
          </w:r>
        </w:sdtContent>
      </w:sdt>
      <w:r w:rsidR="003208F9">
        <w:rPr>
          <w:rFonts w:eastAsia="Times New Roman"/>
        </w:rPr>
        <w:t>.</w:t>
      </w:r>
    </w:p>
    <w:p w14:paraId="22B2B591" w14:textId="7570AF13"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EE042F" w:rsidRPr="00EE042F">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72E04B5"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EE042F" w:rsidRPr="00EE042F">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61305435"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EE042F" w:rsidRPr="00EE042F">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4D252C18"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EE042F" w:rsidRPr="00EE042F">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4268F3C4"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EE042F" w:rsidRPr="00EE042F">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411E5FE9"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EE042F" w:rsidRPr="00EE042F">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3509675"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EE042F" w:rsidRPr="00EE042F">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5C115AE3"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EE042F">
            <w:rPr>
              <w:rFonts w:eastAsia="Times New Roman"/>
            </w:rPr>
            <w:t>(</w:t>
          </w:r>
          <w:r w:rsidR="00EE042F">
            <w:rPr>
              <w:rFonts w:eastAsia="Times New Roman"/>
              <w:i/>
              <w:iCs/>
            </w:rPr>
            <w:t>Holismo - Dicionário Online Priberam de Português</w:t>
          </w:r>
          <w:r w:rsidR="00EE042F">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51093963">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089CE0C4"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EE042F" w:rsidRPr="00EE042F">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3BEA4F4"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EE042F">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0AD1447B"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EE042F">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FA18310"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EE042F" w:rsidRPr="00EE042F">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34480439"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EE042F">
            <w:rPr>
              <w:rFonts w:eastAsia="Times New Roman"/>
            </w:rPr>
            <w:t>(</w:t>
          </w:r>
          <w:r w:rsidR="00EE042F">
            <w:rPr>
              <w:rFonts w:eastAsia="Times New Roman"/>
              <w:i/>
              <w:iCs/>
            </w:rPr>
            <w:t>Mancala - o Que é, Como Se Joga e Objetivos</w:t>
          </w:r>
          <w:r w:rsidR="00EE042F">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5BC288DC">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7DF3A162"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EE042F" w:rsidRPr="00EE042F">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9B48553"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EE042F" w:rsidRPr="00EE042F">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0A89107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EE042F" w:rsidRPr="00EE042F">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E124C03"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EE042F" w:rsidRPr="00EE042F">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0166B1E0">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044F0532"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EE042F" w:rsidRPr="00EE042F">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77B54D62">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5E1E922"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EE042F" w:rsidRPr="00EE042F">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ED4DED0"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EE042F">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22B0E7B2">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4984D39"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EE042F" w:rsidRPr="00EE042F">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62564564">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73DF66A2"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EE042F" w:rsidRPr="00EE042F">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1C15469C"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EE042F" w:rsidRPr="00EE042F">
            <w:rPr>
              <w:i w:val="0"/>
              <w:iCs w:val="0"/>
              <w:color w:val="000000"/>
              <w:kern w:val="2"/>
              <w:sz w:val="22"/>
              <w:szCs w:val="22"/>
            </w:rPr>
            <w:t>(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5C15EDE8">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3180080" cy="1590040"/>
                    </a:xfrm>
                    <a:prstGeom prst="rect">
                      <a:avLst/>
                    </a:prstGeom>
                  </pic:spPr>
                </pic:pic>
              </a:graphicData>
            </a:graphic>
          </wp:inline>
        </w:drawing>
      </w:r>
    </w:p>
    <w:p w14:paraId="73BA5B70" w14:textId="3AC06012"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EE042F" w:rsidRPr="00EE042F">
            <w:rPr>
              <w:iCs/>
              <w:color w:val="000000"/>
              <w:kern w:val="2"/>
            </w:rPr>
            <w:t>(Marsh, 2018)</w:t>
          </w:r>
        </w:sdtContent>
      </w:sdt>
      <w:r w:rsidRPr="000D46F3">
        <w:rPr>
          <w:color w:val="000000" w:themeColor="text1"/>
          <w:kern w:val="2"/>
        </w:rPr>
        <w:t>.</w:t>
      </w:r>
      <w:bookmarkEnd w:id="335"/>
      <w:bookmarkEnd w:id="336"/>
    </w:p>
    <w:p w14:paraId="377F2C4A" w14:textId="0C9C1744"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EE042F" w:rsidRPr="00EE042F">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8F50D8F">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3C29C19A">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8D890CE"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EE042F" w:rsidRPr="00EE042F">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1E0B8CEA">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66F7C98">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21F3837E"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EE042F" w:rsidRPr="00EE042F">
            <w:rPr>
              <w:iCs/>
              <w:color w:val="000000"/>
              <w:kern w:val="2"/>
            </w:rPr>
            <w:t>(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47A32971"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EE042F" w:rsidRPr="00EE042F">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72259FCB"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EE042F" w:rsidRPr="00EE042F">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5B20853A"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EE042F" w:rsidRPr="00EE042F">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6B22D656"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EE042F" w:rsidRPr="00EE042F">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2A409206"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EE042F" w:rsidRPr="00EE042F">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473CA423"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EE042F">
            <w:rPr>
              <w:rFonts w:eastAsia="Times New Roman"/>
            </w:rPr>
            <w:t>(</w:t>
          </w:r>
          <w:r w:rsidR="00EE042F">
            <w:rPr>
              <w:rFonts w:eastAsia="Times New Roman"/>
              <w:i/>
              <w:iCs/>
            </w:rPr>
            <w:t>Scottish Highlands | Location, Map, &amp; Facts | Britannica</w:t>
          </w:r>
          <w:r w:rsidR="00EE042F">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35F61B5B"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EE042F">
            <w:rPr>
              <w:rFonts w:eastAsia="Times New Roman"/>
            </w:rPr>
            <w:t>(</w:t>
          </w:r>
          <w:r w:rsidR="00EE042F">
            <w:rPr>
              <w:rFonts w:eastAsia="Times New Roman"/>
              <w:i/>
              <w:iCs/>
            </w:rPr>
            <w:t>Bagpiper Darrell Calvillo - Bagpipes for Funerals and Memorials - BAGPIPER DARRELL CALVILLO</w:t>
          </w:r>
          <w:r w:rsidR="00EE042F">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6B814879"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EE042F">
            <w:rPr>
              <w:rFonts w:eastAsia="Times New Roman"/>
            </w:rPr>
            <w:t>(</w:t>
          </w:r>
          <w:r w:rsidR="00EE042F">
            <w:rPr>
              <w:rFonts w:eastAsia="Times New Roman"/>
              <w:i/>
              <w:iCs/>
            </w:rPr>
            <w:t>State Pension Age Changes and Retirement Age Increases | Age UK</w:t>
          </w:r>
          <w:r w:rsidR="00EE042F">
            <w:rPr>
              <w:rFonts w:eastAsia="Times New Roman"/>
            </w:rPr>
            <w:t>, n.d.)</w:t>
          </w:r>
        </w:sdtContent>
      </w:sdt>
      <w:r w:rsidRPr="00BB5963">
        <w:rPr>
          <w:kern w:val="2"/>
          <w:sz w:val="24"/>
          <w:szCs w:val="24"/>
        </w:rPr>
        <w:t xml:space="preserve">. Obtendo este dado, decidiu-se atribuir-lhe a idade de 70 anos. </w:t>
      </w:r>
    </w:p>
    <w:p w14:paraId="3D020291" w14:textId="1A85D701"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EE042F">
            <w:rPr>
              <w:rFonts w:eastAsia="Times New Roman"/>
            </w:rPr>
            <w:t>(</w:t>
          </w:r>
          <w:r w:rsidR="00EE042F">
            <w:rPr>
              <w:rFonts w:eastAsia="Times New Roman"/>
              <w:i/>
              <w:iCs/>
            </w:rPr>
            <w:t>What Are The Average Height In England? - Hood MWR</w:t>
          </w:r>
          <w:r w:rsidR="00EE042F">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617C1F1C" w14:textId="7CE33FEC"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EE042F">
            <w:rPr>
              <w:rFonts w:eastAsia="Times New Roman"/>
            </w:rPr>
            <w:t>(</w:t>
          </w:r>
          <w:r w:rsidR="00EE042F">
            <w:rPr>
              <w:rFonts w:eastAsia="Times New Roman"/>
              <w:i/>
              <w:iCs/>
            </w:rPr>
            <w:t>The World’s Population By Eye Color - WorldAtlas</w:t>
          </w:r>
          <w:r w:rsidR="00EE042F">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EE042F">
            <w:rPr>
              <w:rFonts w:eastAsia="Times New Roman"/>
            </w:rPr>
            <w:t>(</w:t>
          </w:r>
          <w:r w:rsidR="00EE042F">
            <w:rPr>
              <w:rFonts w:eastAsia="Times New Roman"/>
              <w:i/>
              <w:iCs/>
            </w:rPr>
            <w:t>Why We Gain Weight As We Age : NPR</w:t>
          </w:r>
          <w:r w:rsidR="00EE042F">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07805DB0"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EE042F" w:rsidRPr="00EE042F">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49B29103"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EE042F">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2687CBFA"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EE042F" w:rsidRPr="00EE042F">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3063B735"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EE042F" w:rsidRPr="00EE042F">
            <w:rPr>
              <w:i w:val="0"/>
              <w:iCs w:val="0"/>
              <w:color w:val="000000"/>
              <w:kern w:val="2"/>
              <w:sz w:val="24"/>
              <w:szCs w:val="24"/>
            </w:rPr>
            <w:t>(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4E32E354"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EE042F" w:rsidRPr="00EE042F">
            <w:rPr>
              <w:i w:val="0"/>
              <w:iCs w:val="0"/>
              <w:color w:val="000000"/>
              <w:kern w:val="2"/>
              <w:sz w:val="22"/>
              <w:szCs w:val="22"/>
            </w:rPr>
            <w:t>(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A277B9A"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EE042F" w:rsidRPr="00EE042F">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3549D16D"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EE042F" w:rsidRPr="00EE042F">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47884594"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EE042F" w:rsidRPr="00EE042F">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35F32B92"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EE042F">
            <w:rPr>
              <w:rFonts w:eastAsia="Times New Roman"/>
            </w:rPr>
            <w:t>(</w:t>
          </w:r>
          <w:r w:rsidR="00EE042F">
            <w:rPr>
              <w:rFonts w:eastAsia="Times New Roman"/>
              <w:i/>
              <w:iCs/>
            </w:rPr>
            <w:t>Easter Egg | English Meaning - Cambridge Dictionary</w:t>
          </w:r>
          <w:r w:rsidR="00EE042F">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5CB2B69C"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EE042F">
            <w:rPr>
              <w:rFonts w:eastAsia="Times New Roman"/>
            </w:rPr>
            <w:t>(</w:t>
          </w:r>
          <w:r w:rsidR="00EE042F">
            <w:rPr>
              <w:rFonts w:eastAsia="Times New Roman"/>
              <w:i/>
              <w:iCs/>
            </w:rPr>
            <w:t>WHISKY GRANTS | Garcias - Vinhos e Bebidas Espirituosas</w:t>
          </w:r>
          <w:r w:rsidR="00EE042F">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256BF"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256BF"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256BF"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256BF"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256BF"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256BF"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A256BF"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256BF"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256BF"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256BF"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256BF"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256BF"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256BF"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256BF"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256BF"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256BF"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256BF"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256BF"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256BF"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256BF"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256BF"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256BF"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256BF"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A256BF"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256BF"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256BF"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256BF"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256BF"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256BF"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256BF"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256BF"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256BF"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256BF"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256BF"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A256BF"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256BF"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256BF"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256BF"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256BF"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256BF"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256BF"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256BF"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256BF"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256BF"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256BF"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256BF"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256BF"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256BF"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256BF"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256BF"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256BF"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256BF"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256BF"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256BF"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256BF"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256BF"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256BF"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A256BF"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256BF"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256BF"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256BF"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256BF"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256BF"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256BF"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256BF"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256BF"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256BF"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256BF"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256BF"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256BF"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256BF"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256BF"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256BF"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256BF"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256BF"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256BF"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256BF"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256BF"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256BF"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256BF"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256BF"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256BF"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256BF"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256BF"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256BF"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256BF"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256BF"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256BF"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256BF"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256BF"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256BF"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256BF"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256BF"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256BF"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256BF"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256BF"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256BF"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256BF"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256BF"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256BF"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256BF"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256BF"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256BF"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256BF"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256BF"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256BF"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256BF"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256BF"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256BF"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256BF"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256BF"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256BF"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256BF"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256BF"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256BF"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256BF"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256BF"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256BF"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256BF"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256BF"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256BF"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256BF"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256BF"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256BF"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256BF"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256BF"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256BF"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256BF"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256BF"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256BF"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256BF"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256BF"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256BF"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256BF"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256BF"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256BF"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256BF"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256BF"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256BF"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256BF"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256BF"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256BF"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256BF"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256BF"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256BF"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256BF"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256BF"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256BF"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256BF"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256BF"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256BF"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A256BF"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256BF"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256BF"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256BF"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256BF"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256BF"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256BF"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256BF"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256BF"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256BF"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256BF"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256BF"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256BF"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256BF"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256BF"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256BF"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256BF"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256BF"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256BF"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256BF"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256BF"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256BF"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A256BF"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256BF"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256BF"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256BF"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256BF"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256BF"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256BF"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256BF"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256BF"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256BF"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256BF"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256BF"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256BF"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256BF"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256BF"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256BF"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256BF"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256BF"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256BF"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256BF"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256BF"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256BF"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256BF"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256BF"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256BF"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256BF"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256BF"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256BF"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256BF"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256BF"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A256BF"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256BF"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256BF"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256BF"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256BF"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256BF"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256BF"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256BF"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256BF"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256BF"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256BF"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256BF"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256BF"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256BF"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256BF"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256BF"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256BF"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256BF"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256BF"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256BF"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256BF"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256BF"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256BF"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256BF"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256BF"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256BF"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256BF"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256BF"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256BF"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256BF"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256BF"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256BF"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256BF"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256BF"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256BF"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256BF"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256BF"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256BF"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256BF"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256BF"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256BF"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256BF"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256BF"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256BF"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256BF"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256BF"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256BF"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256BF"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256BF"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256BF"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256BF"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256BF"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256BF"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256BF"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256BF"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A256BF"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256BF"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256BF"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256BF"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256BF"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256BF"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256BF"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256BF"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256BF"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256BF"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256BF"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A256BF"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4ECAE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I see then. Thank you for your kind words.</w:t>
            </w:r>
          </w:p>
        </w:tc>
      </w:tr>
      <w:tr w:rsidR="00F17514" w:rsidRPr="00A256BF"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256BF"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77F336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t proves you did not know him well enough.</w:t>
            </w:r>
          </w:p>
        </w:tc>
      </w:tr>
      <w:tr w:rsidR="00F17514" w:rsidRPr="00A256BF"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256BF"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236862"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0430A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e did not get along that well. But…</w:t>
            </w:r>
          </w:p>
        </w:tc>
      </w:tr>
      <w:tr w:rsidR="00F17514" w:rsidRPr="00A256BF"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1B2011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was my Papa.</w:t>
            </w:r>
          </w:p>
        </w:tc>
      </w:tr>
      <w:tr w:rsidR="00F17514" w:rsidRPr="00A256BF"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2B73CE8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Blood of my blood.</w:t>
            </w:r>
          </w:p>
        </w:tc>
      </w:tr>
      <w:tr w:rsidR="00F17514" w:rsidRPr="00A256BF"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0B5BE2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not believe it's real.</w:t>
            </w:r>
          </w:p>
        </w:tc>
      </w:tr>
      <w:tr w:rsidR="00F17514" w:rsidRPr="00A256BF"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26EDD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this ardour increasing inside…</w:t>
            </w:r>
          </w:p>
        </w:tc>
      </w:tr>
      <w:tr w:rsidR="00F17514" w:rsidRPr="00A256BF"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36E4EB5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t stop thinking that I could have done better.</w:t>
            </w:r>
          </w:p>
        </w:tc>
      </w:tr>
      <w:tr w:rsidR="00F17514" w:rsidRPr="00A256BF"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256BF"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56DB85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No, the truth blinds the unforgiven. And I hope he will forgive me.</w:t>
            </w:r>
          </w:p>
        </w:tc>
      </w:tr>
      <w:tr w:rsidR="00F17514" w:rsidRPr="00A256BF"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246F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t was my fault.</w:t>
            </w:r>
          </w:p>
        </w:tc>
      </w:tr>
      <w:tr w:rsidR="00F17514" w:rsidRPr="00A256BF"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A3627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ould have made it easy on him.</w:t>
            </w:r>
          </w:p>
        </w:tc>
      </w:tr>
      <w:tr w:rsidR="00F17514" w:rsidRPr="00A256BF"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22F7A80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blamed him for Mama’s death.</w:t>
            </w:r>
          </w:p>
        </w:tc>
      </w:tr>
      <w:tr w:rsidR="00F17514" w:rsidRPr="00A256BF"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47FA2A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For so long.</w:t>
            </w:r>
          </w:p>
        </w:tc>
      </w:tr>
      <w:tr w:rsidR="00F17514" w:rsidRPr="00A256BF"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139763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gave me the flower shop.</w:t>
            </w:r>
          </w:p>
        </w:tc>
      </w:tr>
      <w:tr w:rsidR="00F17514" w:rsidRPr="00A256BF"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751D7A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was hoping I would take care of him, until his final days.</w:t>
            </w:r>
          </w:p>
        </w:tc>
      </w:tr>
      <w:tr w:rsidR="00F17514" w:rsidRPr="00A256BF"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0089D7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ended up abandoning him.</w:t>
            </w:r>
          </w:p>
        </w:tc>
      </w:tr>
      <w:tr w:rsidR="00F17514" w:rsidRPr="00A256BF"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256BF"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256BF"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3E81F1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the truth. It hurts. I was so obsessed with work and my own family…</w:t>
            </w:r>
          </w:p>
        </w:tc>
      </w:tr>
      <w:tr w:rsidR="00F17514" w:rsidRPr="00A256BF"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236862"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24548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My daughter.</w:t>
            </w:r>
          </w:p>
        </w:tc>
      </w:tr>
      <w:tr w:rsidR="00F17514" w:rsidRPr="00A256BF"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0E925F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he’s being suicidal for some time.</w:t>
            </w:r>
          </w:p>
        </w:tc>
      </w:tr>
      <w:tr w:rsidR="00F17514" w:rsidRPr="00A256BF"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533284D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256BF"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5861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afraid of losing her.</w:t>
            </w:r>
          </w:p>
        </w:tc>
      </w:tr>
      <w:tr w:rsidR="00F17514" w:rsidRPr="00A256BF"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770A83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xml:space="preserve">: The fear of not being enough to take care of her. </w:t>
            </w:r>
          </w:p>
        </w:tc>
      </w:tr>
      <w:tr w:rsidR="00F17514" w:rsidRPr="00236862"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D3492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256BF"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492D7A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Maybe Papa would do it better...</w:t>
            </w:r>
          </w:p>
        </w:tc>
      </w:tr>
      <w:tr w:rsidR="00F17514" w:rsidRPr="00A256BF"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CAFF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not enough.</w:t>
            </w:r>
          </w:p>
        </w:tc>
      </w:tr>
      <w:tr w:rsidR="00F17514" w:rsidRPr="00A256BF"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256BF"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256BF"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24A9AF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an atheist.</w:t>
            </w:r>
          </w:p>
        </w:tc>
      </w:tr>
      <w:tr w:rsidR="00F17514" w:rsidRPr="00A256BF"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62A22F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256BF"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256BF"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256BF"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256BF"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46DFD1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256BF"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256BF"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46863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t looks easy at first glance.</w:t>
            </w:r>
          </w:p>
        </w:tc>
      </w:tr>
      <w:tr w:rsidR="00F17514" w:rsidRPr="00A256BF"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256BF"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256BF"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256BF"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21E7D7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4BFF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owever, he is gone. He is dead. Cold. Colourless. Emotionless.</w:t>
            </w:r>
          </w:p>
        </w:tc>
      </w:tr>
      <w:tr w:rsidR="00F17514" w:rsidRPr="00A256BF"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7DD4D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n two months there will be nothing except his bones!</w:t>
            </w:r>
          </w:p>
        </w:tc>
      </w:tr>
      <w:tr w:rsidR="00F17514" w:rsidRPr="00A256BF"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B8A0A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Nothing.</w:t>
            </w:r>
          </w:p>
        </w:tc>
      </w:tr>
      <w:tr w:rsidR="00F17514" w:rsidRPr="00A256BF"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029A35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Reduced to nothing.</w:t>
            </w:r>
          </w:p>
        </w:tc>
      </w:tr>
      <w:tr w:rsidR="00F17514" w:rsidRPr="00A256BF"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11D4BE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e are nothing.</w:t>
            </w:r>
          </w:p>
        </w:tc>
      </w:tr>
      <w:tr w:rsidR="00F17514" w:rsidRPr="00A256BF"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256BF"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256BF"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256BF"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256BF"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256BF"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CC69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not handle all this alone.</w:t>
            </w:r>
          </w:p>
        </w:tc>
      </w:tr>
      <w:tr w:rsidR="00F17514" w:rsidRPr="00A256BF"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256BF"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256BF"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256BF"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1D5153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ll keep trying, but I don’t know if I can.</w:t>
            </w:r>
          </w:p>
        </w:tc>
      </w:tr>
      <w:tr w:rsidR="00F17514" w:rsidRPr="00A256BF"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236862"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7DC953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nk you for listening. I really wanted it.</w:t>
            </w:r>
          </w:p>
        </w:tc>
      </w:tr>
      <w:tr w:rsidR="00F17514" w:rsidRPr="00A256BF"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41A1D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256BF"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8E53A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236862"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05F824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omething’s wrong?</w:t>
            </w:r>
          </w:p>
        </w:tc>
      </w:tr>
      <w:tr w:rsidR="00F17514" w:rsidRPr="00A256BF"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256BF"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6B12FB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256BF"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256BF"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5F4EF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256BF"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23C00C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she has such a luck in having a gentleman like you.</w:t>
            </w:r>
          </w:p>
        </w:tc>
      </w:tr>
      <w:tr w:rsidR="00F17514" w:rsidRPr="00A256BF"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256BF"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4EC84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ake this one.</w:t>
            </w:r>
          </w:p>
        </w:tc>
      </w:tr>
      <w:tr w:rsidR="00F17514" w:rsidRPr="00A256BF"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256BF"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12E414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already paid for it.</w:t>
            </w:r>
          </w:p>
        </w:tc>
      </w:tr>
      <w:tr w:rsidR="00F17514" w:rsidRPr="00A256BF"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256BF"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27010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236862"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240A6A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did.</w:t>
            </w:r>
          </w:p>
        </w:tc>
      </w:tr>
      <w:tr w:rsidR="00F17514" w:rsidRPr="00236862"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0D506E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2D44F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A256BF"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0EFA1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omeone like him, that’s rare these days.</w:t>
            </w:r>
          </w:p>
        </w:tc>
      </w:tr>
      <w:tr w:rsidR="00F17514" w:rsidRPr="00A256BF"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5D3462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grateful that Papa had a nice chat with him.</w:t>
            </w:r>
          </w:p>
        </w:tc>
      </w:tr>
      <w:tr w:rsidR="00F17514" w:rsidRPr="00A256BF"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0C476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236862"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B5F3B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nk you.</w:t>
            </w:r>
          </w:p>
        </w:tc>
      </w:tr>
      <w:tr w:rsidR="00F17514" w:rsidRPr="00236862"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91201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256BF"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256BF"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256BF"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256BF"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256BF"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256BF"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256BF"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256BF"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256BF"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256BF"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256BF"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256BF"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256BF"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DDD0F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4EDEC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256BF"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256BF"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256BF"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256BF"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256BF"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256BF"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256BF"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256BF"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256BF"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256BF"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256BF"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256BF"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256BF"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256BF"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256BF"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256BF"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256BF"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256BF"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256BF"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256BF"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256BF"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256BF"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256BF"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256BF"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256BF"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256BF"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256BF"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256BF"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256BF"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256BF"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256BF"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256BF"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256BF"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256BF"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A256BF"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256BF"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256BF"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256BF"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256BF"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256BF"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256BF"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256BF"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256BF"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256BF"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256BF"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256BF"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256BF"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256BF"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256BF"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256BF"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256BF"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256BF"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256BF"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256BF"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256BF"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256BF"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256BF"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256BF"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256BF"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256BF"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256BF"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256BF"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256BF"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256BF"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256BF"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256BF"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256BF"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256BF"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256BF"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256BF"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256BF"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256BF"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256BF"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256BF"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256BF"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256BF"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256BF"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256BF"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256BF"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256BF"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256BF"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256BF"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256BF"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256BF"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256BF"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256BF"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256BF"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256BF"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256BF"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256BF"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256BF"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256BF"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256BF"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256BF"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256BF"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256BF"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256BF"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256BF"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256BF"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256BF"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256BF"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256BF"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A256BF"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256BF"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256BF"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256BF"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256BF"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256BF"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256BF"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256BF"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A256BF"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256BF"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256BF"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A256BF"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256BF"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256BF"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256BF"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256BF"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256BF"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256BF"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256BF"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256BF"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256BF"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256BF"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256BF"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256BF"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256BF"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256BF"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256BF"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256BF"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1C8DD972"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EE042F" w:rsidRPr="00EE042F">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47D16B3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DF4E94D"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EE042F">
            <w:rPr>
              <w:rFonts w:eastAsia="Times New Roman"/>
            </w:rPr>
            <w:t>(</w:t>
          </w:r>
          <w:r w:rsidR="00EE042F">
            <w:rPr>
              <w:rFonts w:eastAsia="Times New Roman"/>
              <w:i/>
              <w:iCs/>
            </w:rPr>
            <w:t>Facebook</w:t>
          </w:r>
          <w:r w:rsidR="00EE042F">
            <w:rPr>
              <w:rFonts w:eastAsia="Times New Roman"/>
            </w:rPr>
            <w:t xml:space="preserve">, 2023; </w:t>
          </w:r>
          <w:r w:rsidR="00EE042F">
            <w:rPr>
              <w:rFonts w:eastAsia="Times New Roman"/>
              <w:i/>
              <w:iCs/>
            </w:rPr>
            <w:t>“Vesúvios” Do Centro Da Cidade Provocam Quedas Aos Peões - OvarNews</w:t>
          </w:r>
          <w:r w:rsidR="00EE042F">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29088B36">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475D1D0"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EE042F">
            <w:rPr>
              <w:rFonts w:eastAsia="Times New Roman"/>
            </w:rPr>
            <w:t>(Chapman &amp; Andrews, 2012)</w:t>
          </w:r>
        </w:sdtContent>
      </w:sdt>
      <w:r w:rsidR="004740A0" w:rsidRPr="00236862">
        <w:rPr>
          <w:i/>
          <w:iCs/>
          <w:kern w:val="2"/>
        </w:rPr>
        <w:t>.</w:t>
      </w:r>
      <w:bookmarkEnd w:id="379"/>
      <w:bookmarkEnd w:id="380"/>
    </w:p>
    <w:p w14:paraId="4DB28081" w14:textId="334C09FF"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EE042F">
            <w:rPr>
              <w:rFonts w:eastAsia="Times New Roman"/>
            </w:rPr>
            <w:t>(</w:t>
          </w:r>
          <w:r w:rsidR="00EE042F">
            <w:rPr>
              <w:rFonts w:eastAsia="Times New Roman"/>
              <w:i/>
              <w:iCs/>
            </w:rPr>
            <w:t>Modern Merida</w:t>
          </w:r>
          <w:r w:rsidR="00EE042F">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0767494D"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EE042F">
            <w:rPr>
              <w:rFonts w:eastAsia="Times New Roman"/>
            </w:rPr>
            <w:t>(Berry &amp; Jadin, 2001; Magon,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803800D"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EE042F" w:rsidRPr="00EE042F">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D969115"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EE042F" w:rsidRPr="00EE042F">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047DE14"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EE042F" w:rsidRPr="00EE042F">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5538C92"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EE042F" w:rsidRPr="00EE042F">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3BBD54A8"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maquilhagem arrojada e vestidos sensuais e atrevidos, por volta dos seus 40 anos mudara de </w:t>
      </w:r>
      <w:r w:rsidRPr="00BB5963">
        <w:rPr>
          <w:kern w:val="2"/>
          <w:sz w:val="24"/>
          <w:szCs w:val="24"/>
        </w:rPr>
        <w:lastRenderedPageBreak/>
        <w:t xml:space="preserve">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EE042F" w:rsidRPr="00EE042F">
            <w:rPr>
              <w:rFonts w:eastAsia="Times New Roman"/>
              <w:color w:val="000000"/>
            </w:rPr>
            <w:t>(Dowd, 2022)(Dowd, 2022)(Dowd, 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EE042F" w:rsidRPr="00EE042F">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6F78D1AC"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EE042F" w:rsidRPr="00EE042F">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2E0B2952"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EE042F" w:rsidRPr="00EE042F">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EE042F" w:rsidRPr="00EE042F">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EE042F" w:rsidRPr="00EE042F">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EE042F" w:rsidRPr="00EE042F">
            <w:rPr>
              <w:rFonts w:eastAsia="Times New Roman"/>
              <w:color w:val="000000"/>
              <w:lang w:val="en-US"/>
            </w:rPr>
            <w:t xml:space="preserve">(Marie Besnard, l’empoisonneuse... - Série TV </w:t>
          </w:r>
          <w:r w:rsidR="00EE042F" w:rsidRPr="00EE042F">
            <w:rPr>
              <w:rFonts w:eastAsia="Times New Roman"/>
              <w:color w:val="000000"/>
              <w:lang w:val="en-US"/>
            </w:rPr>
            <w:lastRenderedPageBreak/>
            <w:t>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EE042F" w:rsidRPr="00EE042F">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EE042F" w:rsidRPr="00EE042F">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361395C5"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EE042F" w:rsidRPr="00EE042F">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lastRenderedPageBreak/>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8CB66C7"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EE042F" w:rsidRPr="00EE042F">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799EC88B"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EE042F" w:rsidRPr="00EE042F">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24DA078"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EE042F" w:rsidRPr="00EE042F">
            <w:rPr>
              <w:color w:val="000000"/>
              <w:kern w:val="2"/>
            </w:rPr>
            <w:t>(Yates, 2010)(Yates, 2010)(Yates, 2010)(Yates, 2010)(Yates, 2010)(Yates, 2010)</w:t>
          </w:r>
        </w:sdtContent>
      </w:sdt>
      <w:r w:rsidRPr="00BB5963">
        <w:rPr>
          <w:kern w:val="2"/>
        </w:rPr>
        <w:t>.</w:t>
      </w:r>
      <w:bookmarkEnd w:id="399"/>
      <w:bookmarkEnd w:id="400"/>
    </w:p>
    <w:p w14:paraId="041E4CBB" w14:textId="6574A5F0"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EE042F" w:rsidRPr="00EE042F">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6B156E2" w:rsidR="0020342D" w:rsidRPr="00BB5963" w:rsidRDefault="0020342D" w:rsidP="0020342D">
      <w:pPr>
        <w:keepNext/>
        <w:jc w:val="both"/>
        <w:rPr>
          <w:color w:val="000000"/>
          <w:kern w:val="2"/>
        </w:rPr>
      </w:pPr>
      <w:bookmarkStart w:id="401" w:name="_Toc149397239"/>
      <w:r w:rsidRPr="0020342D">
        <w:lastRenderedPageBreak/>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EE042F" w:rsidRPr="00EE042F">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37B4524A"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EE042F" w:rsidRPr="00EE042F">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EE042F" w:rsidRPr="00EE042F">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EE042F" w:rsidRPr="00EE042F">
            <w:rPr>
              <w:color w:val="000000"/>
            </w:rPr>
            <w:t>(Kandola, 2019)(Kandola, 2019)(Kandola, 2019)(Kandola, 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EE042F" w:rsidRPr="00EE042F">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lastRenderedPageBreak/>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7E8C7C94"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EE042F" w:rsidRPr="00EE042F">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73CB76FB" w:rsidR="00686DCF" w:rsidRPr="00283A2D" w:rsidRDefault="00686DCF" w:rsidP="00686DCF">
      <w:pPr>
        <w:keepNext/>
        <w:jc w:val="both"/>
        <w:rPr>
          <w:lang w:val="en-US"/>
        </w:rPr>
      </w:pPr>
      <w:bookmarkStart w:id="405" w:name="_Toc149397241"/>
      <w:r w:rsidRPr="00283A2D">
        <w:rPr>
          <w:lang w:val="en-US"/>
        </w:rPr>
        <w:lastRenderedPageBreak/>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EE042F" w:rsidRPr="00EE042F">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3E0E9CC3"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EE042F" w:rsidRPr="00EE042F">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681756C3"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EE042F" w:rsidRPr="00EE042F">
            <w:rPr>
              <w:rFonts w:eastAsia="Times New Roman"/>
              <w:lang w:val="en-US"/>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w:t>
      </w:r>
      <w:r w:rsidR="00F415E3" w:rsidRPr="00BB5963">
        <w:rPr>
          <w:color w:val="000000"/>
          <w:kern w:val="2"/>
          <w:sz w:val="24"/>
          <w:szCs w:val="24"/>
        </w:rPr>
        <w:lastRenderedPageBreak/>
        <w:t xml:space="preserve">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BB5963" w:rsidRDefault="00BB372C" w:rsidP="00BB372C">
      <w:pPr>
        <w:rPr>
          <w:kern w:val="2"/>
          <w:sz w:val="24"/>
          <w:szCs w:val="24"/>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BB5963" w:rsidRDefault="00F415E3" w:rsidP="003562A2">
      <w:pPr>
        <w:jc w:val="center"/>
        <w:rPr>
          <w:kern w:val="2"/>
          <w:sz w:val="24"/>
          <w:szCs w:val="24"/>
        </w:rPr>
      </w:pPr>
      <w:r w:rsidRPr="00BB5963">
        <w:rPr>
          <w:noProof/>
          <w:kern w:val="2"/>
          <w:sz w:val="24"/>
          <w:szCs w:val="24"/>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67083AA" wp14:editId="36E27753">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94A0A9B"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EE042F" w:rsidRPr="00EE042F">
            <w:rPr>
              <w:rFonts w:eastAsia="Times New Roman"/>
              <w:lang w:val="en-US"/>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768DCA00" w:rsidR="00226E9F" w:rsidRPr="00BB5963" w:rsidRDefault="00226E9F" w:rsidP="00226E9F">
      <w:pPr>
        <w:keepNext/>
        <w:jc w:val="both"/>
        <w:rPr>
          <w:kern w:val="2"/>
        </w:rPr>
      </w:pPr>
      <w:bookmarkStart w:id="430" w:name="_Toc149397252"/>
      <w:r w:rsidRPr="00226E9F">
        <w:lastRenderedPageBreak/>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EE042F" w:rsidRPr="00EE042F">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4181EB78"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w:t>
      </w:r>
      <w:r w:rsidR="00236862">
        <w:rPr>
          <w:color w:val="000000"/>
          <w:kern w:val="2"/>
          <w:sz w:val="24"/>
          <w:szCs w:val="24"/>
        </w:rPr>
        <w:t>“FLOURIST”</w:t>
      </w:r>
      <w:r w:rsidRPr="00BB5963">
        <w:rPr>
          <w:color w:val="000000"/>
          <w:kern w:val="2"/>
          <w:sz w:val="24"/>
          <w:szCs w:val="24"/>
        </w:rPr>
        <w:t xml:space="preserve">, e a partir da análise do diálogo, </w:t>
      </w:r>
      <w:r w:rsidRPr="00BB5963">
        <w:rPr>
          <w:color w:val="000000"/>
          <w:kern w:val="2"/>
          <w:sz w:val="24"/>
          <w:szCs w:val="24"/>
        </w:rPr>
        <w:lastRenderedPageBreak/>
        <w:t>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9E9270A"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xml:space="preserve">.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EE042F" w:rsidRPr="00EE042F">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2F5221">
        <w:rPr>
          <w:rFonts w:eastAsia="Times New Roman"/>
        </w:rPr>
        <w:t>(Zheng &amp; Yanhong Wu, 123 C.E.)(Zheng &amp; Yanhong Wu, 123 C.E.)(Zheng &amp; Yanhong Wu, 123 C.E.)(Zheng &amp; Yanhong Wu, 123 C.E.)(Zheng &amp; Yanhong Wu, 123 C.E.)(Zheng &amp; Yanhong Wu, 123 C.E.)</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
          <w:id w:val="23681980"/>
          <w:placeholder>
            <w:docPart w:val="DefaultPlaceholder_-1854013440"/>
          </w:placeholder>
        </w:sdtPr>
        <w:sdtEndPr>
          <w:rPr>
            <w:kern w:val="0"/>
            <w:sz w:val="22"/>
            <w:szCs w:val="22"/>
          </w:rPr>
        </w:sdtEndPr>
        <w:sdtContent>
          <w:r w:rsidR="00EE042F">
            <w:rPr>
              <w:rFonts w:eastAsia="Times New Roman"/>
            </w:rPr>
            <w:t>.)(Zheng &amp; Yanhong Wu, 123 C.E.)</w:t>
          </w:r>
        </w:sdtContent>
      </w:sdt>
      <w:r w:rsidRPr="00BB5963">
        <w:rPr>
          <w:color w:val="000000"/>
          <w:kern w:val="2"/>
          <w:sz w:val="24"/>
          <w:szCs w:val="24"/>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lastRenderedPageBreak/>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A544884"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w:t>
      </w:r>
      <w:r w:rsidR="00236862">
        <w:rPr>
          <w:color w:val="000000"/>
          <w:kern w:val="2"/>
          <w:lang w:val="en-US"/>
        </w:rPr>
        <w:t>“FLOURIST”</w:t>
      </w:r>
      <w:r w:rsidRPr="00BB5963">
        <w:rPr>
          <w:color w:val="000000"/>
          <w:kern w:val="2"/>
          <w:lang w:val="en-US"/>
        </w:rPr>
        <w:t xml:space="preserve">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EE042F" w:rsidRPr="00EE042F">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380CE287" w14:textId="10E7ABE1" w:rsidR="00F415E3" w:rsidRPr="00BB5963" w:rsidRDefault="00F415E3">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0D88759E"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EE042F" w:rsidRPr="00EE042F">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5E4DD70C"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922136734"/>
          <w:placeholder>
            <w:docPart w:val="462D8C58A80D4AEA800146C5BE9FC5BF"/>
          </w:placeholder>
        </w:sdtPr>
        <w:sdtContent>
          <w:r w:rsidR="00EE042F" w:rsidRPr="00EE042F">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7E2F6045"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EE042F" w:rsidRPr="00EE042F">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lastRenderedPageBreak/>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7A8E7644" w:rsidR="00F415E3" w:rsidRPr="00BB5963" w:rsidRDefault="00CE65CA" w:rsidP="003C3B8D">
      <w:pPr>
        <w:keepNext/>
        <w:jc w:val="both"/>
        <w:rPr>
          <w:color w:val="000000"/>
          <w:kern w:val="2"/>
          <w:lang w:val="en-US"/>
        </w:rPr>
      </w:pPr>
      <w:bookmarkStart w:id="438" w:name="_Toc149397255"/>
      <w:r w:rsidRPr="00283A2D">
        <w:rPr>
          <w:lang w:val="en-US"/>
        </w:rPr>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EE042F" w:rsidRPr="00EE042F">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169782CB"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w:t>
      </w:r>
      <w:r w:rsidR="002F5221">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
          <w:id w:val="-1553762840"/>
          <w:placeholder>
            <w:docPart w:val="DDBDFCD38CD343B89BA9D1D3BA965148"/>
          </w:placeholder>
        </w:sdtPr>
        <w:sdtContent>
          <w:r w:rsidR="00EE042F" w:rsidRPr="00EE042F">
            <w:rPr>
              <w:rFonts w:eastAsia="Times New Roman"/>
              <w:color w:val="000000"/>
            </w:rPr>
            <w:t>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632944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w:t>
      </w:r>
      <w:r w:rsidRPr="00BB5963">
        <w:rPr>
          <w:color w:val="000000"/>
          <w:kern w:val="2"/>
          <w:sz w:val="24"/>
          <w:szCs w:val="24"/>
        </w:rPr>
        <w:lastRenderedPageBreak/>
        <w:t xml:space="preserve">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723024024"/>
          <w:placeholder>
            <w:docPart w:val="DDBDFCD38CD343B89BA9D1D3BA965148"/>
          </w:placeholder>
        </w:sdtPr>
        <w:sdtContent>
          <w:r w:rsidR="00EE042F" w:rsidRPr="00EE042F">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22748AE1"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EE042F" w:rsidRPr="00EE042F">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52C7FB44"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EE042F" w:rsidRPr="00EE042F">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DE8AC36"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EE042F">
            <w:rPr>
              <w:rFonts w:eastAsia="Times New Roman"/>
            </w:rPr>
            <w:t xml:space="preserve">(Ackerman &amp; Puglisi, </w:t>
          </w:r>
          <w:r w:rsidR="00EE042F">
            <w:rPr>
              <w:rFonts w:eastAsia="Times New Roman"/>
            </w:rPr>
            <w:lastRenderedPageBreak/>
            <w:t>2012)(Ackerman &amp; Puglisi, 2012)(Ackerman &amp; Puglisi, 2012)(Ackerman &amp; Puglisi, 2012)(Ackerman &amp; Puglisi, 2012)(Ackerman &amp; Puglisi, 2012)</w:t>
          </w:r>
        </w:sdtContent>
      </w:sdt>
      <w:r w:rsidRPr="00BB5963">
        <w:rPr>
          <w:color w:val="000000"/>
          <w:kern w:val="2"/>
          <w:sz w:val="24"/>
          <w:szCs w:val="24"/>
        </w:rPr>
        <w:t>;</w:t>
      </w:r>
    </w:p>
    <w:p w14:paraId="3CFB21DD" w14:textId="31F05A4D"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EE042F">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560EA605"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EE042F" w:rsidRPr="00EE042F">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65E82EBC"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EE042F" w:rsidRPr="00EE042F">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561B85B" w:rsidR="006772E1" w:rsidRPr="00BB5963" w:rsidRDefault="006772E1" w:rsidP="006772E1">
      <w:pPr>
        <w:keepNext/>
        <w:jc w:val="both"/>
        <w:rPr>
          <w:kern w:val="2"/>
        </w:rPr>
      </w:pPr>
      <w:bookmarkStart w:id="444" w:name="_Toc149397258"/>
      <w:r w:rsidRPr="006772E1">
        <w:lastRenderedPageBreak/>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EE042F" w:rsidRPr="00EE042F">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140531D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EE042F">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004BD41A"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lastRenderedPageBreak/>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EE042F" w:rsidRPr="00EE042F">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64"/>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6C2439AD"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EE042F" w:rsidRPr="00EE042F">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lastRenderedPageBreak/>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0B3D6BB"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EE042F" w:rsidRPr="00EE042F">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1DB52F5"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EE042F" w:rsidRPr="00EE042F">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lastRenderedPageBreak/>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 xml:space="preserve">Este movimento tem dois intuitos: em primeiro lugar, localizar o protagonista na avenida. Note-se que não há nada que distinga o seu avatar das restantes personagens – todos </w:t>
      </w:r>
      <w:r w:rsidRPr="00BB5963">
        <w:rPr>
          <w:kern w:val="2"/>
          <w:sz w:val="24"/>
          <w:szCs w:val="24"/>
        </w:rPr>
        <w:lastRenderedPageBreak/>
        <w:t>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58A446B5"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w:t>
      </w:r>
      <w:r w:rsidRPr="00BB5963">
        <w:rPr>
          <w:kern w:val="2"/>
          <w:sz w:val="24"/>
          <w:szCs w:val="24"/>
        </w:rPr>
        <w:lastRenderedPageBreak/>
        <w:t xml:space="preserve">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EE042F" w:rsidRPr="00EE042F">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726DE400"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EE042F" w:rsidRPr="00EE042F">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3763A67"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EE042F" w:rsidRPr="00EE042F">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TREES</w:t>
      </w:r>
    </w:p>
    <w:p w14:paraId="4E526CD8" w14:textId="44021BD2"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EE042F" w:rsidRPr="00EE042F">
            <w:rPr>
              <w:color w:val="000000"/>
              <w:kern w:val="2"/>
              <w:sz w:val="24"/>
              <w:szCs w:val="24"/>
            </w:rPr>
            <w:t>(Schmidt, 2001)(Schmidt, 2001)(Schmidt, 2001)(Schmidt, 2001)(Schmidt, 2001)(Schmidt, 2001)</w:t>
          </w:r>
        </w:sdtContent>
      </w:sdt>
      <w:r w:rsidRPr="00BB5963">
        <w:rPr>
          <w:kern w:val="2"/>
          <w:sz w:val="24"/>
          <w:szCs w:val="24"/>
        </w:rPr>
        <w:t>.</w:t>
      </w:r>
    </w:p>
    <w:p w14:paraId="4B266E63" w14:textId="73E9815D"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EE042F">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557FB127"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EE042F">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EE042F" w:rsidRPr="00EE042F">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w:t>
      </w:r>
      <w:r w:rsidRPr="00BB5963">
        <w:rPr>
          <w:kern w:val="2"/>
          <w:sz w:val="24"/>
          <w:szCs w:val="24"/>
        </w:rPr>
        <w:lastRenderedPageBreak/>
        <w:t xml:space="preserve">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9D8B0E3"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w:t>
      </w:r>
      <w:r w:rsidRPr="00BB5963">
        <w:rPr>
          <w:kern w:val="2"/>
          <w:sz w:val="24"/>
          <w:szCs w:val="24"/>
        </w:rPr>
        <w:lastRenderedPageBreak/>
        <w:t xml:space="preserve">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EE042F" w:rsidRPr="00EE042F">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01E6DA7A"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acterísticas de tripletos em vários </w:t>
            </w:r>
            <w:bookmarkEnd w:id="457"/>
            <w:r w:rsidR="00C43EF2" w:rsidRPr="00F14BBC">
              <w:rPr>
                <w:rFonts w:eastAsia="Times New Roman"/>
                <w:lang w:val="en-US"/>
              </w:rPr>
              <w:t>(Chapman &amp; Andrews, 2012)(Chapman &amp; Andrews, 201</w:t>
            </w:r>
            <w:r w:rsidR="00C43EF2" w:rsidRPr="00F14BBC">
              <w:rPr>
                <w:rFonts w:eastAsia="Times New Roman"/>
                <w:lang w:val="en-US"/>
              </w:rPr>
              <w:lastRenderedPageBreak/>
              <w:t>2)(Chapman &amp; Andrews, 2012)(Chapman &amp; Andrews, 2012)(Chapman &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EE042F" w:rsidRPr="00EE042F">
                  <w:rPr>
                    <w:rFonts w:eastAsia="Times New Roman"/>
                    <w:lang w:val="en-US"/>
                  </w:rPr>
                  <w:t>, 2012)(Chapman &amp; Andrews, 2012)</w:t>
                </w:r>
              </w:sdtContent>
            </w:sdt>
          </w:p>
        </w:tc>
        <w:tc>
          <w:tcPr>
            <w:tcW w:w="2038" w:type="dxa"/>
            <w:gridSpan w:val="3"/>
            <w:vAlign w:val="center"/>
          </w:tcPr>
          <w:p w14:paraId="469C3611" w14:textId="4C3AF2CD"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EE042F" w:rsidRPr="00EE042F">
                  <w:rPr>
                    <w:rFonts w:eastAsia="Times New Roman"/>
                    <w:lang w:val="en-US"/>
                  </w:rPr>
                  <w:t>(Berry &amp; Jadin, 2001)(Berry &amp; Jadin, 2001)(Berry &amp; Jadin, 2001)(Berry &amp; Jadin, 2001)(Berry &amp; Jadin, 2001)(Berry &amp; Jadin, 2001)</w:t>
                </w:r>
              </w:sdtContent>
            </w:sdt>
          </w:p>
        </w:tc>
        <w:tc>
          <w:tcPr>
            <w:tcW w:w="2391" w:type="dxa"/>
            <w:gridSpan w:val="3"/>
            <w:vAlign w:val="center"/>
          </w:tcPr>
          <w:p w14:paraId="71D312B3" w14:textId="666F2098"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EE042F" w:rsidRPr="00EE042F">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lastRenderedPageBreak/>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lastRenderedPageBreak/>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lastRenderedPageBreak/>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lastRenderedPageBreak/>
              <w:t>Magra, Asiática,</w:t>
            </w:r>
          </w:p>
          <w:p w14:paraId="448CBF3E" w14:textId="77777777" w:rsidR="00F415E3" w:rsidRPr="009F0F3B" w:rsidRDefault="00F415E3" w:rsidP="00BB366B">
            <w:pPr>
              <w:jc w:val="center"/>
              <w:rPr>
                <w:sz w:val="14"/>
                <w:szCs w:val="14"/>
              </w:rPr>
            </w:pPr>
            <w:r w:rsidRPr="009F0F3B">
              <w:rPr>
                <w:sz w:val="14"/>
                <w:szCs w:val="14"/>
              </w:rPr>
              <w:lastRenderedPageBreak/>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lastRenderedPageBreak/>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lastRenderedPageBreak/>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w:t>
      </w:r>
      <w:r w:rsidRPr="00BB5963">
        <w:rPr>
          <w:kern w:val="2"/>
          <w:sz w:val="24"/>
          <w:szCs w:val="24"/>
        </w:rPr>
        <w:lastRenderedPageBreak/>
        <w:t xml:space="preserve">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55A72B9"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EE042F" w:rsidRPr="00EE042F">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56FFB913"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w:t>
      </w:r>
      <w:r w:rsidRPr="00BB5963">
        <w:rPr>
          <w:kern w:val="2"/>
          <w:sz w:val="24"/>
          <w:szCs w:val="24"/>
        </w:rPr>
        <w:lastRenderedPageBreak/>
        <w:t xml:space="preserve">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EE042F" w:rsidRPr="00EE042F">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035376E8"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EE042F">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lastRenderedPageBreak/>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F29E961"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EE042F" w:rsidRPr="00EE042F">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3D9C25A0"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w:t>
      </w:r>
      <w:r w:rsidRPr="00BB5963">
        <w:rPr>
          <w:kern w:val="2"/>
          <w:sz w:val="24"/>
          <w:szCs w:val="24"/>
          <w:lang w:val="en-US"/>
        </w:rPr>
        <w:lastRenderedPageBreak/>
        <w:t xml:space="preserve">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EE042F" w:rsidRPr="00EE042F">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EE042F" w:rsidRPr="00EE042F">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7F4F3822"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EE042F" w:rsidRPr="00EE042F">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603D1ED9"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EE042F" w:rsidRPr="00EE042F">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7F4F0ACA" w:rsidR="00F415E3" w:rsidRPr="00BB5963" w:rsidRDefault="00F415E3" w:rsidP="00BB366B">
      <w:pPr>
        <w:ind w:firstLine="720"/>
        <w:jc w:val="both"/>
        <w:rPr>
          <w:kern w:val="2"/>
          <w:sz w:val="24"/>
          <w:szCs w:val="24"/>
        </w:rPr>
      </w:pPr>
      <w:r w:rsidRPr="00BB5963">
        <w:rPr>
          <w:kern w:val="2"/>
          <w:sz w:val="24"/>
          <w:szCs w:val="24"/>
        </w:rPr>
        <w:lastRenderedPageBreak/>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EE042F" w:rsidRPr="00EE042F">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09D476E9">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7813DF79"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EE042F" w:rsidRPr="00EE042F">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78135072" w:rsidR="00F415E3" w:rsidRPr="00BB5963" w:rsidRDefault="00F415E3" w:rsidP="00BB366B">
      <w:pPr>
        <w:ind w:firstLine="720"/>
        <w:jc w:val="both"/>
        <w:rPr>
          <w:kern w:val="2"/>
          <w:sz w:val="24"/>
          <w:szCs w:val="24"/>
        </w:rPr>
      </w:pPr>
      <w:r w:rsidRPr="00BB5963">
        <w:rPr>
          <w:kern w:val="2"/>
          <w:sz w:val="24"/>
          <w:szCs w:val="24"/>
        </w:rPr>
        <w:lastRenderedPageBreak/>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EE042F" w:rsidRPr="00EE042F">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w:t>
      </w:r>
      <w:r w:rsidR="00120314">
        <w:rPr>
          <w:rFonts w:eastAsia="Times New Roman"/>
        </w:rPr>
        <w:t>bramson &amp; Denenberg, P.C., 2023)bramson &amp; Denenberg, P.C., 2023)bramson &amp; Denenberg, P.C., 2023)bramson &amp; Denenberg, P.C., 2023)bramson &amp; Denenberg, P.C., 2023)bramson &amp; Denenberg, P.C., 2023)</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EE042F">
            <w:rPr>
              <w:rFonts w:eastAsia="Times New Roman"/>
            </w:rPr>
            <w:t>bramson &amp; 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xml:space="preserve">, sendo plausível o mesmo pensar que o seu disfarce fora tão bem elaborado. Depois, é lícito associá-lo como </w:t>
      </w:r>
      <w:r w:rsidRPr="00BB5963">
        <w:rPr>
          <w:kern w:val="2"/>
          <w:sz w:val="24"/>
          <w:szCs w:val="24"/>
        </w:rPr>
        <w:lastRenderedPageBreak/>
        <w:t>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64A01808"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EE042F" w:rsidRPr="00EE042F">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w:t>
      </w:r>
      <w:r w:rsidRPr="00BB5963">
        <w:rPr>
          <w:kern w:val="2"/>
          <w:sz w:val="24"/>
          <w:szCs w:val="24"/>
        </w:rPr>
        <w:lastRenderedPageBreak/>
        <w:t xml:space="preserve">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6F2D8561"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EE042F" w:rsidRPr="00EE042F">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EE042F" w:rsidRPr="00EE042F">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16B995B" w:rsidR="00F415E3" w:rsidRPr="00BB5963" w:rsidRDefault="00F415E3">
      <w:pPr>
        <w:numPr>
          <w:ilvl w:val="0"/>
          <w:numId w:val="47"/>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EE042F" w:rsidRPr="00EE042F">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EE042F" w:rsidRPr="00EE042F">
            <w:rPr>
              <w:rFonts w:eastAsia="Times New Roman"/>
              <w:color w:val="000000"/>
            </w:rPr>
            <w:t xml:space="preserve">(What Is the Thief Personality Type? </w:t>
          </w:r>
          <w:r w:rsidR="00EE042F" w:rsidRPr="00EE042F">
            <w:rPr>
              <w:rFonts w:eastAsia="Times New Roman"/>
              <w:color w:val="000000"/>
              <w:lang w:val="en-US"/>
            </w:rPr>
            <w:t>(Characteristics + Examples), 2023)(What Is the Thief Personality Type? (Characteristics + Examples), 2023)(What Is the Thief Personality Type? (Characteristics + Examples), 2023)(What Is the Thief Personality Type? (Characteristics + Examples), 2023)(What Is the T</w:t>
          </w:r>
          <w:r w:rsidR="00EE042F" w:rsidRPr="00EE042F">
            <w:rPr>
              <w:rFonts w:eastAsia="Times New Roman"/>
              <w:color w:val="000000"/>
              <w:lang w:val="en-US"/>
            </w:rPr>
            <w:lastRenderedPageBreak/>
            <w: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46CE3978" w:rsidR="00F415E3" w:rsidRPr="00BB5963" w:rsidRDefault="00F415E3" w:rsidP="00BB366B">
      <w:pPr>
        <w:jc w:val="both"/>
        <w:rPr>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EE042F" w:rsidRPr="00EE042F">
            <w:rPr>
              <w:color w:val="000000"/>
              <w:kern w:val="2"/>
              <w:sz w:val="24"/>
              <w:szCs w:val="24"/>
            </w:rPr>
            <w:t>(Freeman, 2004)(Freeman, 2004)(Freeman, 2004)(Freeman, 2004)(Freeman, 2004)(Freeman, 2004)</w:t>
          </w:r>
        </w:sdtContent>
      </w:sdt>
      <w:r w:rsidRPr="00BB5963">
        <w:rPr>
          <w:kern w:val="2"/>
          <w:sz w:val="24"/>
          <w:szCs w:val="24"/>
        </w:rPr>
        <w:t>.</w:t>
      </w: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w:t>
      </w:r>
      <w:r w:rsidRPr="00BB5963">
        <w:rPr>
          <w:kern w:val="2"/>
          <w:sz w:val="24"/>
          <w:szCs w:val="24"/>
        </w:rPr>
        <w:lastRenderedPageBreak/>
        <w:t xml:space="preserve">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lastRenderedPageBreak/>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013739AA"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EE042F" w:rsidRPr="00EE042F">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C185249"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EE042F">
            <w:rPr>
              <w:rFonts w:eastAsia="Times New Roman"/>
            </w:rPr>
            <w:t>2023)(Coulter &amp; McAlpine, 2023)</w:t>
          </w:r>
        </w:sdtContent>
      </w:sdt>
      <w:r w:rsidRPr="00BB5963">
        <w:rPr>
          <w:i w:val="0"/>
          <w:iCs w:val="0"/>
          <w:color w:val="auto"/>
          <w:kern w:val="2"/>
          <w:sz w:val="22"/>
          <w:szCs w:val="22"/>
        </w:rPr>
        <w:t>.</w:t>
      </w:r>
      <w:bookmarkEnd w:id="465"/>
      <w:bookmarkEnd w:id="466"/>
    </w:p>
    <w:p w14:paraId="79E0AF2C" w14:textId="0240EE28"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EE042F">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3C69EA68"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EE042F">
            <w:rPr>
              <w:rFonts w:eastAsia="Times New Roman"/>
            </w:rPr>
            <w:t xml:space="preserve">(What Is the Meaning of a Calla Lily? </w:t>
          </w:r>
          <w:r w:rsidR="00EE042F" w:rsidRPr="00EE042F">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p>
    <w:p w14:paraId="7E0B1A6C" w14:textId="355FE950"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w:t>
      </w:r>
      <w:r w:rsidRPr="00BB5963">
        <w:rPr>
          <w:kern w:val="2"/>
          <w:sz w:val="24"/>
          <w:szCs w:val="24"/>
        </w:rPr>
        <w:lastRenderedPageBreak/>
        <w:t xml:space="preserve">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EE042F">
            <w:rPr>
              <w:rFonts w:eastAsia="Times New Roman"/>
            </w:rPr>
            <w:t xml:space="preserve">(What Is the Meaning of a Calla Lily? </w:t>
          </w:r>
          <w:r w:rsidR="00EE042F" w:rsidRPr="00EE042F">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AyMDIz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lzc3VlZCI6eyJkYXRlLXBhcnRzIjpbWzIwMjNdXX0sImNvbnRhaW5lci10aXRsZS1zaG9ydCI6IiJ9LCJpc1RlbXBvcmFyeSI6ZmFsc2V9XX0="/>
          <w:id w:val="-843699975"/>
          <w:placeholder>
            <w:docPart w:val="D3C84095809848278A315BE0FD980601"/>
          </w:placeholder>
        </w:sdtPr>
        <w:sdtContent>
          <w:r w:rsidR="00EE042F" w:rsidRPr="00EE042F">
            <w:rPr>
              <w:rFonts w:eastAsia="Times New Roman"/>
              <w:color w:val="000000"/>
            </w:rPr>
            <w: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EE042F" w:rsidRPr="00EE042F">
            <w:rPr>
              <w:rFonts w:eastAsia="Times New Roman"/>
              <w:lang w:val="en-US"/>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34983A30"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w:t>
      </w:r>
      <w:r w:rsidRPr="00BB5963">
        <w:rPr>
          <w:kern w:val="2"/>
          <w:sz w:val="24"/>
          <w:szCs w:val="24"/>
        </w:rPr>
        <w:lastRenderedPageBreak/>
        <w:t>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1CD63D6"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EE042F" w:rsidRPr="00EE042F">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3076C58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lastRenderedPageBreak/>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2A748C9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dentadura postiça, estão limpos, brancos, como novos; o que não acontece no cad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lastRenderedPageBreak/>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0B6B76C0"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EE042F">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w:t>
      </w:r>
      <w:r w:rsidRPr="00BB5963">
        <w:rPr>
          <w:color w:val="000000"/>
          <w:kern w:val="2"/>
          <w:sz w:val="24"/>
          <w:szCs w:val="24"/>
        </w:rPr>
        <w:lastRenderedPageBreak/>
        <w:t xml:space="preserve">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4804D69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EE042F" w:rsidRPr="00EE042F">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w:t>
      </w:r>
      <w:r w:rsidRPr="00BB5963">
        <w:rPr>
          <w:color w:val="000000"/>
          <w:kern w:val="2"/>
          <w:sz w:val="24"/>
          <w:szCs w:val="24"/>
        </w:rPr>
        <w:lastRenderedPageBreak/>
        <w:t xml:space="preserve">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w:t>
      </w:r>
      <w:r w:rsidRPr="00BB5963">
        <w:rPr>
          <w:color w:val="000000"/>
          <w:kern w:val="2"/>
          <w:sz w:val="24"/>
          <w:szCs w:val="24"/>
        </w:rPr>
        <w:lastRenderedPageBreak/>
        <w:t xml:space="preserve">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2AAF83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EE042F" w:rsidRPr="00EE042F">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EE042F">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lastRenderedPageBreak/>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EE042F" w:rsidRPr="00EE042F">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2F359F4"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EE042F">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6C531B13" w:rsidR="00F415E3" w:rsidRPr="00BB5963" w:rsidRDefault="00F415E3">
      <w:pPr>
        <w:numPr>
          <w:ilvl w:val="0"/>
          <w:numId w:val="55"/>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EE042F" w:rsidRPr="00EE042F">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EE042F" w:rsidRPr="00EE042F">
            <w:rPr>
              <w:rFonts w:eastAsia="Times New Roman"/>
              <w:color w:val="000000"/>
            </w:rPr>
            <w:t xml:space="preserve">(How Does Depression Affect the Heart? </w:t>
          </w:r>
          <w:r w:rsidR="00EE042F" w:rsidRPr="00EE042F">
            <w:rPr>
              <w:rFonts w:eastAsia="Times New Roman"/>
              <w:color w:val="000000"/>
              <w:lang w:val="en-US"/>
            </w:rPr>
            <w:t>|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6348522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EE042F" w:rsidRPr="00EE042F">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16F1188B"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EE042F" w:rsidRPr="00EE042F">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38FCC8F0"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EE042F" w:rsidRPr="00EE042F">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2DA53BAF"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EE042F" w:rsidRPr="00EE042F">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403610C5"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EE042F">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23FA6830"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EE042F" w:rsidRPr="00EE042F">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w:t>
      </w:r>
      <w:r w:rsidRPr="00BB5963">
        <w:rPr>
          <w:color w:val="000000"/>
          <w:kern w:val="2"/>
          <w:sz w:val="24"/>
          <w:szCs w:val="24"/>
        </w:rPr>
        <w:lastRenderedPageBreak/>
        <w:t>momentaneamente, imagina o seu quotidiano com frutos seus; ele até diz interiormente que a adolescente podia, literalmente, ser sua filha.</w:t>
      </w:r>
    </w:p>
    <w:p w14:paraId="2822D3B6" w14:textId="4B4A03D1"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EE042F">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B60C6B6"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EE042F" w:rsidRPr="00EE042F">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3E8AABD5"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EE042F" w:rsidRPr="00EE042F">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5A066C5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EE042F" w:rsidRPr="00EE042F">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EE042F" w:rsidRPr="00EE042F">
            <w:rPr>
              <w:color w:val="000000"/>
            </w:rPr>
            <w:t>(ten Have et al., 2017)(ten Have et al., 2017)(ten Have et al., 2017)(ten Have et al., 2017)(ten Have e</w:t>
          </w:r>
          <w:r w:rsidR="00EE042F" w:rsidRPr="00EE042F">
            <w:rPr>
              <w:color w:val="000000"/>
            </w:rPr>
            <w:lastRenderedPageBreak/>
            <w:t>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EE042F" w:rsidRPr="00EE042F">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EE042F" w:rsidRPr="00EE042F">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EE042F" w:rsidRPr="00EE042F">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EE042F" w:rsidRPr="00EE042F">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0433E780"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EE042F" w:rsidRPr="00EE042F">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344F65CD"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EE042F">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0E417BA4"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EE042F" w:rsidRPr="00EE042F">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EE042F" w:rsidRPr="00EE042F">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18742CD0"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EE042F" w:rsidRPr="00EE042F">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w:t>
      </w:r>
      <w:r w:rsidRPr="00BB5963">
        <w:rPr>
          <w:color w:val="000000"/>
          <w:kern w:val="2"/>
          <w:sz w:val="24"/>
          <w:szCs w:val="24"/>
        </w:rPr>
        <w:lastRenderedPageBreak/>
        <w:t xml:space="preserve">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16D27415"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EE042F" w:rsidRPr="00EE042F">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5DA1E166"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EE042F" w:rsidRPr="00EE042F">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lastRenderedPageBreak/>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33D1D0BF"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680400C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5293A4A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7548F4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w:t>
      </w:r>
      <w:r w:rsidRPr="00BB5963">
        <w:rPr>
          <w:color w:val="000000"/>
          <w:kern w:val="2"/>
          <w:sz w:val="24"/>
          <w:szCs w:val="24"/>
        </w:rPr>
        <w:lastRenderedPageBreak/>
        <w:t xml:space="preserve">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1545576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47F2AF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064283D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4E1D16">
        <w:rPr>
          <w:color w:val="000000"/>
          <w:kern w:val="2"/>
          <w:sz w:val="24"/>
          <w:szCs w:val="24"/>
        </w:rPr>
        <w:t xml:space="preserve"> </w:t>
      </w:r>
      <w:sdt>
        <w:sdtPr>
          <w:rPr>
            <w:color w:val="000000"/>
            <w:kern w:val="2"/>
            <w:sz w:val="24"/>
            <w:szCs w:val="24"/>
          </w:rPr>
          <w:tag w:val="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789241369"/>
          <w:placeholder>
            <w:docPart w:val="DefaultPlaceholder_-1854013440"/>
          </w:placeholder>
        </w:sdtPr>
        <w:sdtContent>
          <w:r w:rsidR="00EE042F" w:rsidRPr="00EE042F">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4E1D16">
        <w:rPr>
          <w:color w:val="000000"/>
          <w:kern w:val="2"/>
          <w:sz w:val="24"/>
          <w:szCs w:val="24"/>
        </w:rPr>
        <w:t xml:space="preserve"> </w:t>
      </w:r>
      <w:sdt>
        <w:sdtPr>
          <w:rPr>
            <w:color w:val="000000"/>
            <w:kern w:val="2"/>
            <w:sz w:val="24"/>
            <w:szCs w:val="24"/>
          </w:rPr>
          <w:tag w:val="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488786681"/>
          <w:placeholder>
            <w:docPart w:val="DefaultPlaceholder_-1854013440"/>
          </w:placeholder>
        </w:sdtPr>
        <w:sdtContent>
          <w:r w:rsidR="00EE042F" w:rsidRPr="00EE042F">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EE042F" w:rsidRPr="00EE042F">
            <w:rPr>
              <w:color w:val="000000"/>
            </w:rPr>
            <w:t>(American Psychiatric Association, 2013)(American Psychiatric Association</w:t>
          </w:r>
          <w:r w:rsidR="00EE042F" w:rsidRPr="00EE042F">
            <w:rPr>
              <w:color w:val="000000"/>
            </w:rPr>
            <w:lastRenderedPageBreak/>
            <w:t>,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15EED5C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1FCDB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w:t>
      </w:r>
      <w:r w:rsidRPr="00BB5963">
        <w:rPr>
          <w:color w:val="000000"/>
          <w:kern w:val="2"/>
          <w:sz w:val="24"/>
          <w:szCs w:val="24"/>
        </w:rPr>
        <w:lastRenderedPageBreak/>
        <w:t xml:space="preserve">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20DE758"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EE042F" w:rsidRPr="00EE042F">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3CF54E1D"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EE042F" w:rsidRPr="00EE042F">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5316E7CD"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lastRenderedPageBreak/>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EE042F" w:rsidRPr="00EE042F">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2A35EF5E"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EE042F" w:rsidRPr="00EE042F">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2314EDC2"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De modo a finalizar a análise do comportamento das duas personagens ao longo desta cena, resta-se salvaguardar o caráter mórbido ostentado pel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000B50E9"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w:t>
      </w:r>
      <w:r w:rsidR="00236862">
        <w:rPr>
          <w:kern w:val="2"/>
          <w:sz w:val="24"/>
          <w:szCs w:val="24"/>
        </w:rPr>
        <w:t>“FLOURIST”</w:t>
      </w:r>
      <w:r w:rsidR="00A1082E" w:rsidRPr="00BB5963">
        <w:rPr>
          <w:kern w:val="2"/>
          <w:sz w:val="24"/>
          <w:szCs w:val="24"/>
        </w:rPr>
        <w: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07C579A9"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EE042F">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 xml:space="preserve">“ATHLETIC </w:t>
      </w:r>
      <w:r w:rsidR="003C365C" w:rsidRPr="00BB5963">
        <w:rPr>
          <w:color w:val="000000"/>
          <w:kern w:val="2"/>
          <w:sz w:val="24"/>
          <w:szCs w:val="24"/>
        </w:rPr>
        <w:lastRenderedPageBreak/>
        <w:t>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w:t>
      </w:r>
      <w:r w:rsidRPr="00BB5963">
        <w:rPr>
          <w:color w:val="000000"/>
          <w:kern w:val="2"/>
          <w:sz w:val="24"/>
          <w:szCs w:val="24"/>
        </w:rPr>
        <w:lastRenderedPageBreak/>
        <w:t xml:space="preserve">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B587D3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EE042F" w:rsidRPr="00EE042F">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w:t>
      </w:r>
      <w:r w:rsidRPr="00BB5963">
        <w:rPr>
          <w:color w:val="000000"/>
          <w:kern w:val="2"/>
          <w:sz w:val="24"/>
          <w:szCs w:val="24"/>
        </w:rPr>
        <w:lastRenderedPageBreak/>
        <w:t xml:space="preserve">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11C1615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 xml:space="preserve">“OLD </w:t>
      </w:r>
      <w:r w:rsidR="00A1082E" w:rsidRPr="00BB5963">
        <w:rPr>
          <w:kern w:val="2"/>
          <w:sz w:val="24"/>
          <w:szCs w:val="24"/>
        </w:rPr>
        <w:lastRenderedPageBreak/>
        <w:t>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w:t>
      </w:r>
      <w:r w:rsidRPr="00BB5963">
        <w:rPr>
          <w:kern w:val="2"/>
          <w:sz w:val="24"/>
          <w:szCs w:val="24"/>
        </w:rPr>
        <w:lastRenderedPageBreak/>
        <w:t xml:space="preserve">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w:t>
      </w:r>
      <w:r w:rsidRPr="00BB5963">
        <w:rPr>
          <w:kern w:val="2"/>
          <w:sz w:val="24"/>
          <w:szCs w:val="24"/>
        </w:rPr>
        <w:lastRenderedPageBreak/>
        <w:t xml:space="preserve">eles sofrerem um acidente – porque, para além de, e como já foi dito, o homem estar bêbado, o mesmo também se encontra a rolar a uma velocidade exorbitante. </w:t>
      </w:r>
    </w:p>
    <w:p w14:paraId="78B3C005" w14:textId="464B02BE"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w:t>
      </w:r>
      <w:r w:rsidR="00236862">
        <w:rPr>
          <w:kern w:val="2"/>
          <w:sz w:val="24"/>
          <w:szCs w:val="24"/>
        </w:rPr>
        <w:t>“FLOURIST”</w:t>
      </w:r>
      <w:r w:rsidR="00A1082E" w:rsidRPr="00BB5963">
        <w:rPr>
          <w:kern w:val="2"/>
          <w:sz w:val="24"/>
          <w:szCs w:val="24"/>
        </w:rPr>
        <w: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w:t>
      </w:r>
      <w:r w:rsidRPr="00BB5963">
        <w:rPr>
          <w:kern w:val="2"/>
          <w:sz w:val="24"/>
          <w:szCs w:val="24"/>
        </w:rPr>
        <w:lastRenderedPageBreak/>
        <w:t xml:space="preserve">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w:t>
      </w:r>
      <w:r w:rsidRPr="00BB5963">
        <w:rPr>
          <w:kern w:val="2"/>
          <w:sz w:val="24"/>
          <w:szCs w:val="24"/>
        </w:rPr>
        <w:lastRenderedPageBreak/>
        <w:t xml:space="preserve">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lastRenderedPageBreak/>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34EFD7E7"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EE042F" w:rsidRPr="00EE042F">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terem sido adotadas desta forma apresentada anteriormente, como da personalidade de </w:t>
      </w:r>
      <w:r w:rsidR="00742147" w:rsidRPr="00CD253B">
        <w:rPr>
          <w:sz w:val="24"/>
          <w:szCs w:val="24"/>
        </w:rPr>
        <w:lastRenderedPageBreak/>
        <w:t>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lastRenderedPageBreak/>
        <w:drawing>
          <wp:inline distT="0" distB="0" distL="0" distR="0" wp14:anchorId="7615DFD2" wp14:editId="71C7675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C5AC869">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662674C6">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4A2E1D4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4B2E4C3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13E6064E" wp14:editId="1AD72835">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22AB25D5">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lastRenderedPageBreak/>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F8F9745">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E45A3" w14:textId="77777777" w:rsidR="00E64C04" w:rsidRPr="00400470" w:rsidRDefault="00E64C04" w:rsidP="00631B7A">
      <w:pPr>
        <w:spacing w:after="0" w:line="240" w:lineRule="auto"/>
      </w:pPr>
      <w:r w:rsidRPr="00400470">
        <w:separator/>
      </w:r>
    </w:p>
  </w:endnote>
  <w:endnote w:type="continuationSeparator" w:id="0">
    <w:p w14:paraId="27702831" w14:textId="77777777" w:rsidR="00E64C04" w:rsidRPr="00400470" w:rsidRDefault="00E64C04"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2A11E" w14:textId="77777777" w:rsidR="00E64C04" w:rsidRPr="00400470" w:rsidRDefault="00E64C04" w:rsidP="00631B7A">
      <w:pPr>
        <w:spacing w:after="0" w:line="240" w:lineRule="auto"/>
      </w:pPr>
      <w:r w:rsidRPr="00400470">
        <w:separator/>
      </w:r>
    </w:p>
  </w:footnote>
  <w:footnote w:type="continuationSeparator" w:id="0">
    <w:p w14:paraId="1EFB895C" w14:textId="77777777" w:rsidR="00E64C04" w:rsidRPr="00400470" w:rsidRDefault="00E64C04"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F9479CB"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EE042F" w:rsidRPr="00EE042F">
            <w:rPr>
              <w:color w:val="000000"/>
            </w:rPr>
            <w:t>(Yeates, 2001)</w:t>
          </w:r>
        </w:sdtContent>
      </w:sdt>
      <w:r>
        <w:t xml:space="preserve">. </w:t>
      </w:r>
    </w:p>
  </w:footnote>
  <w:footnote w:id="3">
    <w:p w14:paraId="4FB3B95F" w14:textId="1743EB4C"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EE042F" w:rsidRPr="00EE042F">
            <w:rPr>
              <w:color w:val="000000"/>
            </w:rPr>
            <w:t>(National Institute of Mental Health, 2023)</w:t>
          </w:r>
        </w:sdtContent>
      </w:sdt>
      <w:r>
        <w:t>.</w:t>
      </w:r>
    </w:p>
  </w:footnote>
  <w:footnote w:id="4">
    <w:p w14:paraId="560FA3DD" w14:textId="57836F8F"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EE042F" w:rsidRPr="00EE042F">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E32FAEA"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EE042F" w:rsidRPr="00EE042F">
            <w:rPr>
              <w:color w:val="000000"/>
            </w:rPr>
            <w:t>(Andersen et al., 2020)</w:t>
          </w:r>
        </w:sdtContent>
      </w:sdt>
      <w:r w:rsidRPr="00400470">
        <w:rPr>
          <w:color w:val="000000"/>
        </w:rPr>
        <w:t>.</w:t>
      </w:r>
    </w:p>
  </w:footnote>
  <w:footnote w:id="7">
    <w:p w14:paraId="4DCCC30D" w14:textId="3DB6025D"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EE042F" w:rsidRPr="00EE042F">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C6DADD7"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EE042F">
            <w:rPr>
              <w:rFonts w:eastAsia="Times New Roman"/>
            </w:rPr>
            <w:t>(</w:t>
          </w:r>
          <w:r w:rsidR="00EE042F">
            <w:rPr>
              <w:rFonts w:eastAsia="Times New Roman"/>
              <w:i/>
              <w:iCs/>
            </w:rPr>
            <w:t>Act (Drama) Definition and Examples - Poem Analysis</w:t>
          </w:r>
          <w:r w:rsidR="00EE042F">
            <w:rPr>
              <w:rFonts w:eastAsia="Times New Roman"/>
            </w:rPr>
            <w:t>, 2023)</w:t>
          </w:r>
        </w:sdtContent>
      </w:sdt>
      <w:r w:rsidRPr="00B25161">
        <w:t>.</w:t>
      </w:r>
    </w:p>
  </w:footnote>
  <w:footnote w:id="13">
    <w:p w14:paraId="61CE4CE4" w14:textId="585EDE7A"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EE042F" w:rsidRPr="00EE042F">
            <w:rPr>
              <w:color w:val="000000"/>
            </w:rPr>
            <w:t>(Arsalan, 2020)</w:t>
          </w:r>
        </w:sdtContent>
      </w:sdt>
      <w:r w:rsidRPr="00400470">
        <w:rPr>
          <w:color w:val="000000"/>
        </w:rPr>
        <w:t>.</w:t>
      </w:r>
    </w:p>
  </w:footnote>
  <w:footnote w:id="14">
    <w:p w14:paraId="44E9B5C8" w14:textId="55A9644F"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EE042F" w:rsidRPr="00EE042F">
            <w:rPr>
              <w:color w:val="000000"/>
            </w:rPr>
            <w:t>(Lewis et al., 2010)</w:t>
          </w:r>
        </w:sdtContent>
      </w:sdt>
      <w:r w:rsidR="00351702">
        <w:t>.</w:t>
      </w:r>
    </w:p>
  </w:footnote>
  <w:footnote w:id="15">
    <w:p w14:paraId="5B4113A8" w14:textId="10E597C6"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EE042F" w:rsidRPr="00EE042F">
            <w:rPr>
              <w:color w:val="000000"/>
            </w:rPr>
            <w:t>(Huron, 2008)</w:t>
          </w:r>
        </w:sdtContent>
      </w:sdt>
      <w:r>
        <w:t xml:space="preserve">. </w:t>
      </w:r>
    </w:p>
  </w:footnote>
  <w:footnote w:id="16">
    <w:p w14:paraId="0B01FFEC" w14:textId="047D6CDE"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EE042F">
            <w:rPr>
              <w:rFonts w:eastAsia="Times New Roman"/>
            </w:rPr>
            <w:t>(Joshi et al., 2015; Likert, 1932; Mumu et al., 2022; Nemoto &amp; Beglar, 2023; Tanujaya et al., 2023)</w:t>
          </w:r>
        </w:sdtContent>
      </w:sdt>
      <w:r w:rsidRPr="00400470">
        <w:t>.</w:t>
      </w:r>
    </w:p>
  </w:footnote>
  <w:footnote w:id="17">
    <w:p w14:paraId="0AFA5FCD" w14:textId="0F04F083"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EE042F" w:rsidRPr="00EE042F">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58BC7609"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EE042F" w:rsidRPr="00EE042F">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0398F519"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EE042F">
            <w:rPr>
              <w:rFonts w:eastAsia="Times New Roman"/>
            </w:rPr>
            <w:t>(</w:t>
          </w:r>
          <w:r w:rsidR="00EE042F">
            <w:rPr>
              <w:rFonts w:eastAsia="Times New Roman"/>
              <w:i/>
              <w:iCs/>
            </w:rPr>
            <w:t>Gregarismo - Dicionário Online Priberam de Português</w:t>
          </w:r>
          <w:r w:rsidR="00EE042F">
            <w:rPr>
              <w:rFonts w:eastAsia="Times New Roman"/>
            </w:rPr>
            <w:t>, 2023)</w:t>
          </w:r>
        </w:sdtContent>
      </w:sdt>
      <w:r w:rsidRPr="00400470">
        <w:t>.</w:t>
      </w:r>
    </w:p>
  </w:footnote>
  <w:footnote w:id="23">
    <w:p w14:paraId="546E3DAD" w14:textId="6B2B943B"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EE042F" w:rsidRPr="00EE042F">
            <w:rPr>
              <w:color w:val="000000"/>
            </w:rPr>
            <w:t>(Jung, 1981)</w:t>
          </w:r>
        </w:sdtContent>
      </w:sdt>
      <w:r w:rsidRPr="00400470">
        <w:rPr>
          <w:color w:val="000000"/>
        </w:rPr>
        <w:t>.</w:t>
      </w:r>
    </w:p>
  </w:footnote>
  <w:footnote w:id="24">
    <w:p w14:paraId="0A111CBF" w14:textId="241B189C"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EE042F" w:rsidRPr="00EE042F">
            <w:rPr>
              <w:color w:val="000000"/>
            </w:rPr>
            <w:t>(Palmer et al., 2014)</w:t>
          </w:r>
        </w:sdtContent>
      </w:sdt>
      <w:r w:rsidR="000F3183" w:rsidRPr="00400470">
        <w:rPr>
          <w:color w:val="000000"/>
        </w:rPr>
        <w:t>.</w:t>
      </w:r>
    </w:p>
  </w:footnote>
  <w:footnote w:id="25">
    <w:p w14:paraId="24FF5FF0" w14:textId="07BD5B68"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EE042F" w:rsidRPr="00EE042F">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637BFA09"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EE042F">
            <w:rPr>
              <w:rFonts w:eastAsia="Times New Roman"/>
            </w:rPr>
            <w:t>(</w:t>
          </w:r>
          <w:r w:rsidR="00EE042F">
            <w:rPr>
              <w:rFonts w:eastAsia="Times New Roman"/>
              <w:i/>
              <w:iCs/>
            </w:rPr>
            <w:t>Lynch Mob Definition &amp; Meaning - Merriam-Webster</w:t>
          </w:r>
          <w:r w:rsidR="00EE042F">
            <w:rPr>
              <w:rFonts w:eastAsia="Times New Roman"/>
            </w:rPr>
            <w:t>, 2023)</w:t>
          </w:r>
        </w:sdtContent>
      </w:sdt>
      <w:r w:rsidR="00AB632D">
        <w:t xml:space="preserve"> </w:t>
      </w:r>
      <w:r>
        <w:t>.</w:t>
      </w:r>
    </w:p>
  </w:footnote>
  <w:footnote w:id="28">
    <w:p w14:paraId="6C202BBC" w14:textId="24E0B38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EE042F" w:rsidRPr="00EE042F">
            <w:rPr>
              <w:color w:val="000000"/>
            </w:rPr>
            <w:t>(Srivastava, 2023)</w:t>
          </w:r>
        </w:sdtContent>
      </w:sdt>
      <w:r w:rsidRPr="00400470">
        <w:rPr>
          <w:color w:val="000000"/>
        </w:rPr>
        <w:t>.</w:t>
      </w:r>
    </w:p>
  </w:footnote>
  <w:footnote w:id="29">
    <w:p w14:paraId="1BE6E468" w14:textId="433BF457"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EE042F">
            <w:rPr>
              <w:rFonts w:eastAsia="Times New Roman"/>
            </w:rPr>
            <w:t>(</w:t>
          </w:r>
          <w:r w:rsidR="00EE042F">
            <w:rPr>
              <w:rFonts w:eastAsia="Times New Roman"/>
              <w:i/>
              <w:iCs/>
            </w:rPr>
            <w:t>Dimensional_1 Adjective - Definition, Pictures, Pronunciation and Usage Notes | Oxford Advanced Learner’s Dictionary at OxfordLearnersDictionaries.Com</w:t>
          </w:r>
          <w:r w:rsidR="00EE042F">
            <w:rPr>
              <w:rFonts w:eastAsia="Times New Roman"/>
            </w:rPr>
            <w:t>, 2023)</w:t>
          </w:r>
        </w:sdtContent>
      </w:sdt>
      <w:r w:rsidR="00CE2266">
        <w:t>.</w:t>
      </w:r>
    </w:p>
  </w:footnote>
  <w:footnote w:id="30">
    <w:p w14:paraId="460224F7" w14:textId="7B34D186"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6927090"/>
          <w:placeholder>
            <w:docPart w:val="DefaultPlaceholder_-1854013440"/>
          </w:placeholder>
        </w:sdtPr>
        <w:sdtContent>
          <w:r w:rsidR="00EE042F" w:rsidRPr="00EE042F">
            <w:rPr>
              <w:color w:val="000000"/>
            </w:rPr>
            <w:t>(Freeman, 2004a)</w:t>
          </w:r>
        </w:sdtContent>
      </w:sdt>
      <w:r w:rsidRPr="00400470">
        <w:rPr>
          <w:color w:val="000000"/>
        </w:rPr>
        <w:t>.</w:t>
      </w:r>
    </w:p>
  </w:footnote>
  <w:footnote w:id="31">
    <w:p w14:paraId="08DF69AE" w14:textId="4A96352C"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EE042F" w:rsidRPr="00EE042F">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09CF46AA"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EE042F" w:rsidRPr="00EE042F">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35297745"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EE042F" w:rsidRPr="00EE042F">
            <w:rPr>
              <w:color w:val="000000"/>
            </w:rPr>
            <w:t>(Gordis, 2011)</w:t>
          </w:r>
        </w:sdtContent>
      </w:sdt>
      <w:r w:rsidR="00C972AF" w:rsidRPr="00C972AF">
        <w:t>.</w:t>
      </w:r>
    </w:p>
  </w:footnote>
  <w:footnote w:id="34">
    <w:p w14:paraId="4D480CAF" w14:textId="7D0261E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EE042F">
            <w:rPr>
              <w:rFonts w:eastAsia="Times New Roman"/>
            </w:rPr>
            <w:t>(Saraiva &amp; Cerejeira, 2014)</w:t>
          </w:r>
        </w:sdtContent>
      </w:sdt>
      <w:r w:rsidR="00C972AF">
        <w:t>.</w:t>
      </w:r>
    </w:p>
  </w:footnote>
  <w:footnote w:id="35">
    <w:p w14:paraId="78A4E145" w14:textId="6A891816"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EE042F">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57A8F7F4"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EE042F" w:rsidRPr="00EE042F">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0A606F81"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EE042F" w:rsidRPr="00EE042F">
            <w:rPr>
              <w:color w:val="000000"/>
            </w:rPr>
            <w:t>(Freud, 1924)</w:t>
          </w:r>
        </w:sdtContent>
      </w:sdt>
      <w:r>
        <w:t>.</w:t>
      </w:r>
    </w:p>
  </w:footnote>
  <w:footnote w:id="38">
    <w:p w14:paraId="578B85FE" w14:textId="3D545FF8"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EE042F" w:rsidRPr="00EE042F">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7CE20A15"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EE042F" w:rsidRPr="00EE042F">
            <w:rPr>
              <w:color w:val="000000"/>
            </w:rPr>
            <w:t>(Nussbaum, 2013)(Nussbaum, 2013)(Nussbaum, 2013)(Nussbaum, 2013)(Nussbaum, 2013)(Nussbaum, 2013)</w:t>
          </w:r>
        </w:sdtContent>
      </w:sdt>
      <w:r w:rsidR="009C6F23">
        <w:t>.</w:t>
      </w:r>
      <w:r w:rsidR="00F24FF8">
        <w:t xml:space="preserve"> </w:t>
      </w:r>
    </w:p>
  </w:footnote>
  <w:footnote w:id="45">
    <w:p w14:paraId="0BC52C95" w14:textId="301182D6"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EE042F" w:rsidRPr="00EE042F">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0A9EFE43"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EE042F" w:rsidRPr="00EE042F">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50553A6C"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
          <w:id w:val="1539932066"/>
          <w:placeholder>
            <w:docPart w:val="DefaultPlaceholder_-1854013440"/>
          </w:placeholder>
        </w:sdtPr>
        <w:sdtContent>
          <w:r w:rsidR="00EE042F" w:rsidRPr="00EE042F">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08374FF1"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EE042F" w:rsidRPr="00EE042F">
            <w:rPr>
              <w:color w:val="000000"/>
            </w:rPr>
            <w:t>(Mehrafrooz, 2023)(Mehrafrooz, 2023)(Mehrafrooz, 2023)(Mehrafrooz, 2023)(Mehrafrooz, 2023)(Mehrafrooz, 2023)</w:t>
          </w:r>
        </w:sdtContent>
      </w:sdt>
      <w:r>
        <w:rPr>
          <w:color w:val="000000"/>
        </w:rPr>
        <w:t>.</w:t>
      </w:r>
    </w:p>
  </w:footnote>
  <w:footnote w:id="49">
    <w:p w14:paraId="4E326DC7" w14:textId="7F49A84F"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EE042F" w:rsidRPr="00EE042F">
            <w:rPr>
              <w:color w:val="000000"/>
            </w:rPr>
            <w:t>(Ching, 1975)(Ching, 1975)(Ching, 1975)(Ching, 1975)(Ching, 1975)(Ching, 1975)</w:t>
          </w:r>
        </w:sdtContent>
      </w:sdt>
      <w:r w:rsidR="006875D1">
        <w:rPr>
          <w:color w:val="000000"/>
        </w:rPr>
        <w:t>.</w:t>
      </w:r>
    </w:p>
  </w:footnote>
  <w:footnote w:id="50">
    <w:p w14:paraId="5356DFB6" w14:textId="083E90A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EE042F" w:rsidRPr="00EE042F">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647C3D0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EE042F" w:rsidRPr="00EE042F">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1E2877CF"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
          <w:id w:val="366418398"/>
          <w:placeholder>
            <w:docPart w:val="DefaultPlaceholder_-1854013440"/>
          </w:placeholder>
        </w:sdtPr>
        <w:sdtContent>
          <w:r w:rsidR="00EE042F" w:rsidRPr="00EE042F">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2E7AE408"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EE042F">
            <w:rPr>
              <w:rFonts w:eastAsia="Times New Roman"/>
            </w:rPr>
            <w:t>(</w:t>
          </w:r>
          <w:r w:rsidR="00EE042F">
            <w:rPr>
              <w:rFonts w:eastAsia="Times New Roman"/>
              <w:i/>
              <w:iCs/>
            </w:rPr>
            <w:t>Entradas Em Homens | NIOXIN</w:t>
          </w:r>
          <w:r w:rsidR="00EE042F">
            <w:rPr>
              <w:rFonts w:eastAsia="Times New Roman"/>
            </w:rPr>
            <w:t>, 2023)</w:t>
          </w:r>
        </w:sdtContent>
      </w:sdt>
      <w:r w:rsidR="0065197B">
        <w:rPr>
          <w:color w:val="000000" w:themeColor="text1"/>
        </w:rPr>
        <w:t>.</w:t>
      </w:r>
    </w:p>
  </w:footnote>
  <w:footnote w:id="74">
    <w:p w14:paraId="5E87FE9C" w14:textId="652F99D0"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EE042F">
            <w:rPr>
              <w:rFonts w:eastAsia="Times New Roman"/>
            </w:rPr>
            <w:t>(</w:t>
          </w:r>
          <w:r w:rsidR="00EE042F">
            <w:rPr>
              <w:rFonts w:eastAsia="Times New Roman"/>
              <w:i/>
              <w:iCs/>
            </w:rPr>
            <w:t>Highlander | Significado, Definição Em Dicionário Cambridge Inglês</w:t>
          </w:r>
          <w:r w:rsidR="00EE042F">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5ECE5FC5"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EE042F">
            <w:rPr>
              <w:rFonts w:eastAsia="Times New Roman"/>
            </w:rPr>
            <w:t>(</w:t>
          </w:r>
          <w:r w:rsidR="00EE042F">
            <w:rPr>
              <w:rFonts w:eastAsia="Times New Roman"/>
              <w:i/>
              <w:iCs/>
            </w:rPr>
            <w:t>Cadete - Dicionário Online Priberam de Português</w:t>
          </w:r>
          <w:r w:rsidR="00EE042F">
            <w:rPr>
              <w:rFonts w:eastAsia="Times New Roman"/>
            </w:rPr>
            <w:t>, 2023)</w:t>
          </w:r>
        </w:sdtContent>
      </w:sdt>
      <w:r w:rsidRPr="00400470">
        <w:t>.</w:t>
      </w:r>
    </w:p>
  </w:footnote>
  <w:footnote w:id="77">
    <w:p w14:paraId="53B6D419" w14:textId="7E16E0E7"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EE042F">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749499457"/>
          <w:placeholder>
            <w:docPart w:val="DefaultPlaceholder_-1854013440"/>
          </w:placeholder>
        </w:sdtPr>
        <w:sdtContent>
          <w:r w:rsidR="00EE042F">
            <w:rPr>
              <w:rFonts w:eastAsia="Times New Roman"/>
            </w:rPr>
            <w:t>(</w:t>
          </w:r>
          <w:r w:rsidR="00EE042F">
            <w:rPr>
              <w:rFonts w:eastAsia="Times New Roman"/>
              <w:i/>
              <w:iCs/>
            </w:rPr>
            <w:t>What Is an Antagonist? Exploring Literary “Bad Guys” | Writers.Com</w:t>
          </w:r>
          <w:r w:rsidR="00EE042F">
            <w:rPr>
              <w:rFonts w:eastAsia="Times New Roman"/>
            </w:rPr>
            <w:t>, n.d.)</w:t>
          </w:r>
        </w:sdtContent>
      </w:sdt>
      <w:r w:rsidRPr="00400470">
        <w:t>.</w:t>
      </w:r>
    </w:p>
  </w:footnote>
  <w:footnote w:id="78">
    <w:p w14:paraId="29CC6488" w14:textId="39398EF7" w:rsidR="00063455" w:rsidRPr="00C24A10"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EE042F" w:rsidRPr="00EE042F">
            <w:rPr>
              <w:rFonts w:eastAsia="Times New Roman"/>
              <w:color w:val="000000"/>
            </w:rPr>
            <w:t xml:space="preserve">(Myss, 2003; What Is the “SERVANT” Personality Type? </w:t>
          </w:r>
          <w:r w:rsidR="00EE042F" w:rsidRPr="00EE042F">
            <w:rPr>
              <w:rFonts w:eastAsia="Times New Roman"/>
              <w:color w:val="000000"/>
              <w:lang w:val="en-US"/>
            </w:rPr>
            <w:t>(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C24A10">
        <w:rPr>
          <w:color w:val="000000" w:themeColor="text1"/>
          <w:lang w:val="en-US"/>
        </w:rPr>
        <w:t>.</w:t>
      </w:r>
    </w:p>
  </w:footnote>
  <w:footnote w:id="79">
    <w:p w14:paraId="36C6051F" w14:textId="7D44BE97"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EE042F" w:rsidRPr="00EE042F">
            <w:rPr>
              <w:color w:val="000000"/>
            </w:rPr>
            <w:t>(Myss, 2013)(Myss, 2013)(Myss, 2013)(Myss, 2013)(Myss, 2013)(Myss, 2013)</w:t>
          </w:r>
        </w:sdtContent>
      </w:sdt>
      <w:r w:rsidR="001B5C23" w:rsidRPr="00A02328">
        <w:rPr>
          <w:color w:val="000000" w:themeColor="text1"/>
        </w:rPr>
        <w:t>.</w:t>
      </w:r>
    </w:p>
  </w:footnote>
  <w:footnote w:id="80">
    <w:p w14:paraId="698B70F8" w14:textId="27DBD250"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EE042F" w:rsidRPr="00EE042F">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6D34F81F"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EE042F">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3EE85814"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MjAyMy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lzc3VlZCI6eyJkYXRlLXBhcnRzIjpbWzIwMjNdXX0sImNvbnRhaW5lci10aXRsZS1zaG9ydCI6IiJ9LCJpc1RlbXBvcmFyeSI6ZmFsc2V9XX0="/>
          <w:id w:val="1994059419"/>
          <w:placeholder>
            <w:docPart w:val="D9DD25DF48224D529151838E42DC5076"/>
          </w:placeholder>
        </w:sdtPr>
        <w:sdtContent>
          <w:r w:rsidR="00EE042F" w:rsidRPr="00EE042F">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EE042F" w:rsidRPr="00EE042F">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EE042F">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33782D8E"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EE042F" w:rsidRPr="00EE042F">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565D5559"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AyMDIz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aXNzdWVkIjp7ImRhdGUtcGFydHMiOltbMjAyM11dfSwiY29udGFpbmVyLXRpdGxlLXNob3J0IjoiIn0sImlzVGVtcG9yYXJ5IjpmYWxzZX1dfQ=="/>
          <w:id w:val="-885096343"/>
          <w:placeholder>
            <w:docPart w:val="DefaultPlaceholder_-1854013440"/>
          </w:placeholder>
        </w:sdtPr>
        <w:sdtContent>
          <w:r w:rsidR="00EE042F" w:rsidRPr="00EE042F">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5B35847E"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EE042F" w:rsidRPr="00EE042F">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41D3D41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EE042F">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35E1E0A3"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MjAyMy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aXNzdWVkIjp7ImRhdGUtcGFydHMiOltbMjAyM11dfSwiY29udGFpbmVyLXRpdGxlLXNob3J0IjoiIn0sImlzVGVtcG9yYXJ5IjpmYWxzZX1dfQ=="/>
          <w:id w:val="140089921"/>
          <w:placeholder>
            <w:docPart w:val="409FB33938714CEBA679C6DCF6BB548F"/>
          </w:placeholder>
        </w:sdtPr>
        <w:sdtContent>
          <w:r w:rsidR="00EE042F" w:rsidRPr="00EE042F">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49963FCF"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EE042F" w:rsidRPr="00EE042F">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EE042F" w:rsidRPr="00EE042F">
            <w:rPr>
              <w:rFonts w:eastAsia="Times New Roman"/>
              <w:color w:val="000000"/>
            </w:rPr>
            <w:t xml:space="preserve">(Spontaneous or Impulsive? </w:t>
          </w:r>
          <w:r w:rsidR="00EE042F" w:rsidRPr="00EE042F">
            <w:rPr>
              <w:rFonts w:eastAsia="Times New Roman"/>
              <w:color w:val="000000"/>
              <w:lang w:val="en-US"/>
            </w:rPr>
            <w:t>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72856134"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EE042F" w:rsidRPr="00EE042F">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6DE2323A"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MjAyMy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aXNzdWVkIjp7ImRhdGUtcGFydHMiOltbMjAyM11dfSwiY29udGFpbmVyLXRpdGxlLXNob3J0IjoiIn0sImlzVGVtcG9yYXJ5IjpmYWxzZX1dfQ=="/>
          <w:id w:val="890385534"/>
          <w:placeholder>
            <w:docPart w:val="9F0FE7412ED449DDA0D0C968F7BB0E83"/>
          </w:placeholder>
        </w:sdtPr>
        <w:sdtContent>
          <w:r w:rsidR="00EE042F" w:rsidRPr="00EE042F">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6CBFA476"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EE042F">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511D2A75"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EE042F" w:rsidRPr="00EE042F">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725B5F91"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EE042F" w:rsidRPr="00EE042F">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53AC02D3"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EE042F" w:rsidRPr="00EE042F">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EE042F" w:rsidRPr="00EE042F">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0D9DF761"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MjAyMy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pc3N1ZWQiOnsiZGF0ZS1wYXJ0cyI6W1syMDIzXV19LCJjb250YWluZXItdGl0bGUtc2hvcnQiOiIifSwiaXNUZW1wb3JhcnkiOmZhbHNlfV19"/>
          <w:id w:val="-625848006"/>
          <w:placeholder>
            <w:docPart w:val="78169537A70E42BB89B71F0780FC690D"/>
          </w:placeholder>
        </w:sdtPr>
        <w:sdtContent>
          <w:r w:rsidR="00EE042F" w:rsidRPr="00EE042F">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76ADF65B"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MjAyMy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aXNzdWVkIjp7ImRhdGUtcGFydHMiOltbMjAyM11dfSwiY29udGFpbmVyLXRpdGxlLXNob3J0IjoiIn0sImlzVGVtcG9yYXJ5IjpmYWxzZX1dfQ=="/>
          <w:id w:val="-464740939"/>
          <w:placeholder>
            <w:docPart w:val="70D3D31B61D844669F5985952FA82557"/>
          </w:placeholder>
        </w:sdtPr>
        <w:sdtContent>
          <w:r w:rsidR="00EE042F" w:rsidRPr="00EE042F">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19648BA5"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DIwMjM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lzc3VlZCI6eyJkYXRlLXBhcnRzIjpbWzIwMjNdXX0sImNvbnRhaW5lci10aXRsZS1zaG9ydCI6IiJ9LCJpc1RlbXBvcmFyeSI6ZmFsc2V9XX0="/>
          <w:id w:val="-1092927813"/>
          <w:placeholder>
            <w:docPart w:val="99861311AD374A30B50F57D5FCBECA35"/>
          </w:placeholder>
        </w:sdtPr>
        <w:sdtContent>
          <w:r w:rsidR="00EE042F" w:rsidRPr="00EE042F">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43328693"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EE042F" w:rsidRPr="00EE042F">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4A5D0D65"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EE042F" w:rsidRPr="00EE042F">
            <w:rPr>
              <w:rFonts w:eastAsia="Times New Roman"/>
              <w:lang w:val="en-US"/>
            </w:rPr>
            <w:t xml:space="preserve">(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w:t>
          </w:r>
          <w:r w:rsidR="00EE042F">
            <w:rPr>
              <w:rFonts w:eastAsia="Times New Roman"/>
            </w:rPr>
            <w:t>(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66792588"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EE042F">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20783708"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EE042F">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08F7DE1E"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EE042F" w:rsidRPr="00EE042F">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6262AA0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EE042F">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37AA5452"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DIwMjM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aXNzdWVkIjp7ImRhdGUtcGFydHMiOltbMjAyM11dfSwiY29udGFpbmVyLXRpdGxlLXNob3J0IjoiIn0sImlzVGVtcG9yYXJ5IjpmYWxzZX1dfQ=="/>
          <w:id w:val="-1922178093"/>
          <w:placeholder>
            <w:docPart w:val="DefaultPlaceholder_-1854013440"/>
          </w:placeholder>
        </w:sdtPr>
        <w:sdtContent>
          <w:r w:rsidR="00EE042F" w:rsidRPr="00EE042F">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02666234"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EE042F" w:rsidRPr="00EE042F">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66D33639"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EE042F" w:rsidRPr="00EE042F">
            <w:rPr>
              <w:rFonts w:eastAsia="Times New Roman"/>
              <w:color w:val="000000"/>
            </w:rPr>
            <w:t xml:space="preserve">(Luigjes et al., 2019; What Are Compulsions? </w:t>
          </w:r>
          <w:r w:rsidR="00EE042F" w:rsidRPr="00EE042F">
            <w:rPr>
              <w:rFonts w:eastAsia="Times New Roman"/>
              <w:color w:val="000000"/>
              <w:lang w:val="en-US"/>
            </w:rPr>
            <w:t>|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5363396C"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EE042F" w:rsidRPr="00EE042F">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3CC86DC6"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MjAyMy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aXNzdWVkIjp7ImRhdGUtcGFydHMiOltbMjAyM11dfSwiY29udGFpbmVyLXRpdGxlLXNob3J0IjoiIn0sImlzVGVtcG9yYXJ5IjpmYWxzZX1dfQ=="/>
          <w:id w:val="-1575507655"/>
          <w:placeholder>
            <w:docPart w:val="4745D1F298084C348748FDC285DCC5D5"/>
          </w:placeholder>
        </w:sdtPr>
        <w:sdtContent>
          <w:r w:rsidR="00EE042F" w:rsidRPr="00EE042F">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731368DB"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EE042F" w:rsidRPr="00EE042F">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1BEA6ACD"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EE042F" w:rsidRPr="00EE042F">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4BA035E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EE042F" w:rsidRPr="00EE042F">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331C58E7"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EE042F" w:rsidRPr="00EE042F">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EE042F" w:rsidRPr="00EE042F">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0522FCCF"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EE042F" w:rsidRPr="00EE042F">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2FC2F479"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EE042F" w:rsidRPr="00EE042F">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22067C5C"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EE042F">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6A883326"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EE042F" w:rsidRPr="00EE042F">
            <w:rPr>
              <w:color w:val="000000"/>
            </w:rPr>
            <w:t>(Pryn, 2022)(Pryn, 2022)(Pryn, 2022)(Pryn, 2022)(Pryn, 2022)(Pryn, 2022)</w:t>
          </w:r>
        </w:sdtContent>
      </w:sdt>
      <w:r w:rsidRPr="00400470">
        <w:t xml:space="preserve">. </w:t>
      </w:r>
    </w:p>
  </w:footnote>
  <w:footnote w:id="150">
    <w:p w14:paraId="49E2294E" w14:textId="3FCC85E0"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EE042F" w:rsidRPr="00EE042F">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wFAE+d5z4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46F3"/>
    <w:rsid w:val="000D59BE"/>
    <w:rsid w:val="000D664F"/>
    <w:rsid w:val="000D768A"/>
    <w:rsid w:val="000E06D5"/>
    <w:rsid w:val="000E0D77"/>
    <w:rsid w:val="000E169F"/>
    <w:rsid w:val="000E1D40"/>
    <w:rsid w:val="000E2506"/>
    <w:rsid w:val="000E273B"/>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34E"/>
    <w:rsid w:val="006B0B91"/>
    <w:rsid w:val="006B167A"/>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2796"/>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4C04"/>
    <w:rsid w:val="00E659D5"/>
    <w:rsid w:val="00E65ED4"/>
    <w:rsid w:val="00E66905"/>
    <w:rsid w:val="00E66BE7"/>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16AE7"/>
    <w:rsid w:val="00821071"/>
    <w:rsid w:val="0082520C"/>
    <w:rsid w:val="00867765"/>
    <w:rsid w:val="00894189"/>
    <w:rsid w:val="008B2EDD"/>
    <w:rsid w:val="008D1ED4"/>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744D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LikoWmhlbmcgJiBZYW5ob25nIFd1LCAxMjMgQy5FLikifS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LCJjb250YWluZXItdGl0bGUtc2hvcnQiOiJKIEhhcHBpbmVzcyBTdHVkIn0sInVyaXMiOlsiaHR0cDovL3d3dy5tZW5kZWxleS5jb20vZG9jdW1lbnRzLz91dWlkPWMzOGUxNzRjLTgwZDMtM2E0YS1iY2E1LTUzMjg2MTAyMDQ5ZiJdLCJpc1RlbXBvcmFyeSI6ZmFsc2UsImxlZ2FjeURlc2t0b3BJZCI6ImMzOGUxNzRjLTgwZDMtM2E0YS1iY2E1LTUzMjg2MTAyMDQ5ZiJ9XX0=&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TsgPGk+T3Blbm5lc3MgdG8gRXhwZXJpZW5jZSBEZWZpbml0aW9uPC9pPiwgbi5kLikiLCJtYW51YWxPdmVycmlkZVRleHQiOiI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&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SkiLCJtYW51YWxPdmVycmlkZVRleHQiOiIoTmVrbGp1ZG92YSBTViwgMjAxOWIpKE5la2xqdWRvdmEgU1YsIDIwMTliKShOZWtsanVkb3ZhIFNWLCAyMDE5YikoTmVrbGp1ZG92YSBTViwgMjAxOWIpKE5la2xqdWRvdmEgU1YsIDIwMTliKShOZWtsanVkb3ZhIFNWLCAyMDE5YikifSwiY2l0YXRpb25JdGVtcyI6W3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2023)&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AyMDIz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lzc3VlZCI6eyJkYXRlLXBhcnRzIjpbWzIwMjNdXX0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issued&quot;:{&quot;date-parts&quot;:[[2023]]},&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b)&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0cc2d983-9d1d-4638-a743-d023c939329c&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53c2d17f-7b29-4177-96f8-788d742f89c7&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2023)&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2023)&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2023)&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MjAyMy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lzc3VlZCI6eyJkYXRlLXBhcnRzIjpbWzIwMjNdXX0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2023)&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AyMDIz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aXNzdWVkIjp7ImRhdGUtcGFydHMiOltbMjAyM11dfS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2023)&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MjAyMy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aXNzdWVkIjp7ImRhdGUtcGFydHMiOltbMjAyM11dfS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2023)&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MjAyMy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aXNzdWVkIjp7ImRhdGUtcGFydHMiOltbMjAyM11dfS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2023)&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MjAyMy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pc3N1ZWQiOnsiZGF0ZS1wYXJ0cyI6W1syMDIzXV19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2023)&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MjAyMy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aXNzdWVkIjp7ImRhdGUtcGFydHMiOltbMjAyM11dfS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2023)&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DIwMjM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lzc3VlZCI6eyJkYXRlLXBhcnRzIjpbWzIwMjNdXX0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2023)&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DIwMjM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aXNzdWVkIjp7ImRhdGUtcGFydHMiOltbMjAyM11dfS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2023)&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MjAyMy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aXNzdWVkIjp7ImRhdGUtcGFydHMiOltbMjAyM11dfS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9</Pages>
  <Words>94318</Words>
  <Characters>537619</Characters>
  <Application>Microsoft Office Word</Application>
  <DocSecurity>0</DocSecurity>
  <Lines>4480</Lines>
  <Paragraphs>1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6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